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73AE0" w14:textId="4FFECCC4" w:rsidR="00C173B5" w:rsidRDefault="00956626" w:rsidP="007132B2">
      <w:pPr>
        <w:jc w:val="center"/>
        <w:rPr>
          <w:rFonts w:cs="Arial"/>
          <w:sz w:val="60"/>
          <w:szCs w:val="60"/>
        </w:rPr>
      </w:pPr>
      <w:r>
        <w:rPr>
          <w:noProof/>
          <w:lang w:val="en-US"/>
        </w:rPr>
        <w:drawing>
          <wp:anchor distT="0" distB="0" distL="114300" distR="114300" simplePos="0" relativeHeight="251658752" behindDoc="1" locked="0" layoutInCell="1" allowOverlap="1" wp14:anchorId="0D4B6BFE" wp14:editId="178B245D">
            <wp:simplePos x="0" y="0"/>
            <wp:positionH relativeFrom="column">
              <wp:posOffset>3759835</wp:posOffset>
            </wp:positionH>
            <wp:positionV relativeFrom="paragraph">
              <wp:posOffset>-532765</wp:posOffset>
            </wp:positionV>
            <wp:extent cx="2162175" cy="1257300"/>
            <wp:effectExtent l="0" t="0" r="9525"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0E9BCF8E">
            <wp:extent cx="2908966" cy="1691640"/>
            <wp:effectExtent l="0" t="0" r="5715" b="381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730" cy="1693829"/>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2B7BD71F" w:rsidR="00C173B5" w:rsidRPr="00112940" w:rsidRDefault="00C22475" w:rsidP="007132B2">
          <w:pPr>
            <w:tabs>
              <w:tab w:val="left" w:pos="2663"/>
            </w:tabs>
            <w:jc w:val="center"/>
            <w:rPr>
              <w:rFonts w:cs="Arial"/>
              <w:b/>
              <w:bCs/>
              <w:sz w:val="28"/>
              <w:szCs w:val="28"/>
            </w:rPr>
          </w:pPr>
          <w:r>
            <w:rPr>
              <w:rFonts w:cs="Arial"/>
              <w:b/>
              <w:bCs/>
              <w:sz w:val="28"/>
              <w:szCs w:val="28"/>
            </w:rPr>
            <w:t>CS4001NI Programming</w:t>
          </w:r>
        </w:p>
      </w:sdtContent>
    </w:sdt>
    <w:p w14:paraId="2BCCCEAF" w14:textId="77777777" w:rsidR="00112940" w:rsidRDefault="00112940" w:rsidP="00C173B5">
      <w:pPr>
        <w:jc w:val="center"/>
        <w:rPr>
          <w:b/>
          <w:bCs/>
          <w:sz w:val="28"/>
          <w:szCs w:val="26"/>
        </w:rPr>
      </w:pPr>
    </w:p>
    <w:p w14:paraId="280703B5" w14:textId="67E7420E" w:rsidR="00C173B5" w:rsidRPr="00112940" w:rsidRDefault="00CE1783" w:rsidP="007132B2">
      <w:pPr>
        <w:tabs>
          <w:tab w:val="left" w:pos="2663"/>
        </w:tabs>
        <w:jc w:val="center"/>
        <w:rPr>
          <w:rFonts w:cs="Arial"/>
          <w:b/>
          <w:bCs/>
          <w:sz w:val="28"/>
          <w:szCs w:val="28"/>
        </w:rPr>
      </w:pPr>
      <w:r>
        <w:rPr>
          <w:rFonts w:cs="Arial"/>
          <w:b/>
          <w:bCs/>
          <w:sz w:val="28"/>
          <w:szCs w:val="28"/>
        </w:rPr>
        <w:t>Second</w:t>
      </w:r>
      <w:r w:rsidR="00261839">
        <w:rPr>
          <w:rFonts w:cs="Arial"/>
          <w:b/>
          <w:bCs/>
          <w:sz w:val="28"/>
          <w:szCs w:val="28"/>
        </w:rPr>
        <w:t xml:space="preserve"> Milestone</w:t>
      </w:r>
    </w:p>
    <w:p w14:paraId="3B52B869" w14:textId="77777777" w:rsidR="00112940" w:rsidRDefault="00112940" w:rsidP="007132B2">
      <w:pPr>
        <w:tabs>
          <w:tab w:val="left" w:pos="2663"/>
        </w:tabs>
        <w:jc w:val="center"/>
        <w:rPr>
          <w:rFonts w:cs="Arial"/>
          <w:sz w:val="44"/>
          <w:szCs w:val="44"/>
        </w:rPr>
      </w:pPr>
    </w:p>
    <w:p w14:paraId="3EBC2FE0" w14:textId="29A93869" w:rsidR="00766D4D" w:rsidRPr="00766D4D" w:rsidRDefault="00766D4D" w:rsidP="00766D4D">
      <w:pPr>
        <w:jc w:val="center"/>
        <w:rPr>
          <w:b/>
          <w:bCs/>
          <w:sz w:val="28"/>
          <w:szCs w:val="26"/>
        </w:rPr>
      </w:pPr>
      <w:r>
        <w:rPr>
          <w:b/>
          <w:bCs/>
          <w:sz w:val="28"/>
          <w:szCs w:val="26"/>
        </w:rPr>
        <w:t>20</w:t>
      </w:r>
      <w:r w:rsidR="00E71B00">
        <w:rPr>
          <w:b/>
          <w:bCs/>
          <w:sz w:val="28"/>
          <w:szCs w:val="26"/>
        </w:rPr>
        <w:t>2</w:t>
      </w:r>
      <w:r w:rsidR="008930AE">
        <w:rPr>
          <w:b/>
          <w:bCs/>
          <w:sz w:val="28"/>
          <w:szCs w:val="26"/>
        </w:rPr>
        <w:t xml:space="preserve">5 </w:t>
      </w:r>
      <w:r w:rsidR="00B6176C">
        <w:rPr>
          <w:b/>
          <w:bCs/>
          <w:sz w:val="28"/>
          <w:szCs w:val="26"/>
        </w:rPr>
        <w:t>Spring</w:t>
      </w:r>
    </w:p>
    <w:p w14:paraId="39FB03A9" w14:textId="0A763C3A" w:rsidR="007804DF" w:rsidRDefault="007804DF" w:rsidP="00DF5B6D">
      <w:pPr>
        <w:tabs>
          <w:tab w:val="left" w:pos="2663"/>
        </w:tabs>
        <w:rPr>
          <w:rFonts w:cs="Arial"/>
          <w:sz w:val="44"/>
          <w:szCs w:val="44"/>
        </w:rPr>
      </w:pPr>
    </w:p>
    <w:p w14:paraId="74F1350A" w14:textId="77777777" w:rsidR="00DF5B6D" w:rsidRDefault="00DF5B6D" w:rsidP="00DF5B6D">
      <w:pPr>
        <w:tabs>
          <w:tab w:val="left" w:pos="2663"/>
        </w:tabs>
        <w:rPr>
          <w:rFonts w:cs="Arial"/>
          <w:sz w:val="44"/>
          <w:szCs w:val="44"/>
        </w:rPr>
      </w:pPr>
    </w:p>
    <w:p w14:paraId="1F11639F" w14:textId="6EC9E650"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E7196F">
            <w:rPr>
              <w:b/>
              <w:bCs/>
            </w:rPr>
            <w:t>Alisha Maharjan</w:t>
          </w:r>
        </w:sdtContent>
      </w:sdt>
    </w:p>
    <w:p w14:paraId="792794DD" w14:textId="533372E3"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E7196F">
            <w:rPr>
              <w:b/>
              <w:bCs/>
            </w:rPr>
            <w:t>24046561</w:t>
          </w:r>
        </w:sdtContent>
      </w:sdt>
    </w:p>
    <w:p w14:paraId="7E86D4C6" w14:textId="16228771" w:rsidR="00C173B5" w:rsidRP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E7196F">
            <w:rPr>
              <w:b/>
              <w:bCs/>
            </w:rPr>
            <w:t>NP01AI4A240078</w:t>
          </w:r>
        </w:sdtContent>
      </w:sdt>
    </w:p>
    <w:p w14:paraId="1973A00B" w14:textId="3E302C55" w:rsidR="00BF16E1" w:rsidRPr="00BF16E1" w:rsidRDefault="00BF16E1" w:rsidP="000F201F">
      <w:pPr>
        <w:jc w:val="center"/>
        <w:rPr>
          <w:b/>
          <w:bCs/>
          <w:color w:val="808080" w:themeColor="background1" w:themeShade="80"/>
        </w:rPr>
      </w:pPr>
      <w:r>
        <w:rPr>
          <w:b/>
          <w:bCs/>
        </w:rPr>
        <w:t xml:space="preserve">Group: </w:t>
      </w:r>
      <w:r w:rsidR="00E7196F">
        <w:rPr>
          <w:b/>
          <w:bCs/>
          <w:color w:val="808080" w:themeColor="background1" w:themeShade="80"/>
        </w:rPr>
        <w:t>AI 3</w:t>
      </w:r>
    </w:p>
    <w:p w14:paraId="159D9EC0" w14:textId="3A381F55" w:rsidR="00C173B5" w:rsidRPr="00C173B5" w:rsidRDefault="00A52EA8" w:rsidP="000F201F">
      <w:pPr>
        <w:jc w:val="center"/>
        <w:rPr>
          <w:b/>
          <w:bCs/>
        </w:rPr>
      </w:pPr>
      <w:r>
        <w:rPr>
          <w:b/>
          <w:bCs/>
        </w:rPr>
        <w:t>Assignment</w:t>
      </w:r>
      <w:r w:rsidR="00C173B5" w:rsidRPr="00C173B5">
        <w:rPr>
          <w:b/>
          <w:bCs/>
        </w:rPr>
        <w:t xml:space="preserve"> Due Date:</w:t>
      </w:r>
      <w:r w:rsidR="005873E6">
        <w:rPr>
          <w:b/>
          <w:bCs/>
        </w:rPr>
        <w:t xml:space="preserve"> </w:t>
      </w:r>
      <w:sdt>
        <w:sdtPr>
          <w:rPr>
            <w:b/>
            <w:bCs/>
          </w:rPr>
          <w:id w:val="-819955643"/>
          <w:placeholder>
            <w:docPart w:val="58389D3992EB4597B51B4ACF64F665AD"/>
          </w:placeholder>
          <w:date w:fullDate="2025-04-13T00:00:00Z">
            <w:dateFormat w:val="dddd, MMMM d, yyyy"/>
            <w:lid w:val="en-US"/>
            <w:storeMappedDataAs w:val="dateTime"/>
            <w:calendar w:val="gregorian"/>
          </w:date>
        </w:sdtPr>
        <w:sdtContent>
          <w:r w:rsidR="00CE1783">
            <w:rPr>
              <w:b/>
              <w:bCs/>
              <w:lang w:val="en-US"/>
            </w:rPr>
            <w:t>Sunday, April 13, 2025</w:t>
          </w:r>
        </w:sdtContent>
      </w:sdt>
    </w:p>
    <w:p w14:paraId="5ADFF81A" w14:textId="7830CEF7" w:rsidR="007132B2" w:rsidRPr="00FD0C0A" w:rsidRDefault="00A52EA8" w:rsidP="000F201F">
      <w:pPr>
        <w:jc w:val="center"/>
        <w:rPr>
          <w:b/>
          <w:bCs/>
        </w:rPr>
      </w:pPr>
      <w:r>
        <w:rPr>
          <w:b/>
          <w:bCs/>
        </w:rPr>
        <w:t>Assignment</w:t>
      </w:r>
      <w:r w:rsidR="00FD0C0A" w:rsidRPr="00FD0C0A">
        <w:rPr>
          <w:b/>
          <w:bCs/>
        </w:rPr>
        <w:t xml:space="preserve"> Submission Date:</w:t>
      </w:r>
      <w:r w:rsidR="0003590C">
        <w:rPr>
          <w:b/>
          <w:bCs/>
        </w:rPr>
        <w:t xml:space="preserve"> </w:t>
      </w:r>
      <w:sdt>
        <w:sdtPr>
          <w:rPr>
            <w:b/>
            <w:bCs/>
          </w:rPr>
          <w:id w:val="-905529142"/>
          <w:placeholder>
            <w:docPart w:val="73622FF36A844256B5DA82F216B3980A"/>
          </w:placeholder>
          <w:date w:fullDate="2025-04-13T00:00:00Z">
            <w:dateFormat w:val="dddd, MMMM d, yyyy"/>
            <w:lid w:val="en-US"/>
            <w:storeMappedDataAs w:val="dateTime"/>
            <w:calendar w:val="gregorian"/>
          </w:date>
        </w:sdtPr>
        <w:sdtContent>
          <w:r w:rsidR="00E7196F">
            <w:rPr>
              <w:b/>
              <w:bCs/>
              <w:lang w:val="en-US"/>
            </w:rPr>
            <w:t>Sunday, April 13, 2025</w:t>
          </w:r>
        </w:sdtContent>
      </w:sdt>
    </w:p>
    <w:p w14:paraId="44BC2C82" w14:textId="77777777" w:rsidR="00F35A33" w:rsidRDefault="00F35A33" w:rsidP="00466800">
      <w:pPr>
        <w:jc w:val="center"/>
        <w:rPr>
          <w:i/>
          <w:iCs/>
          <w:sz w:val="20"/>
          <w:szCs w:val="18"/>
        </w:rPr>
      </w:pPr>
    </w:p>
    <w:p w14:paraId="7A54C4B2" w14:textId="6DC84CFF" w:rsidR="00F35A33" w:rsidRDefault="00F35A33" w:rsidP="00466800">
      <w:pPr>
        <w:jc w:val="center"/>
        <w:rPr>
          <w:i/>
          <w:iCs/>
          <w:sz w:val="20"/>
          <w:szCs w:val="18"/>
        </w:rPr>
      </w:pPr>
    </w:p>
    <w:p w14:paraId="383ED457" w14:textId="77777777" w:rsidR="007804DF" w:rsidRDefault="007804DF" w:rsidP="00466800">
      <w:pPr>
        <w:jc w:val="center"/>
        <w:rPr>
          <w:i/>
          <w:iCs/>
          <w:sz w:val="20"/>
          <w:szCs w:val="18"/>
        </w:rPr>
      </w:pPr>
    </w:p>
    <w:p w14:paraId="178B7A74" w14:textId="69AFD62C" w:rsidR="000D5B74" w:rsidRDefault="00466800" w:rsidP="000C6542">
      <w:pPr>
        <w:jc w:val="center"/>
        <w:rPr>
          <w:i/>
          <w:iCs/>
          <w:sz w:val="20"/>
          <w:szCs w:val="18"/>
        </w:rPr>
      </w:pPr>
      <w:r w:rsidRPr="00466800">
        <w:rPr>
          <w:i/>
          <w:iCs/>
          <w:sz w:val="20"/>
          <w:szCs w:val="18"/>
        </w:rPr>
        <w:t xml:space="preserve">I confirm that I understand my coursework needs to be submitted online via </w:t>
      </w:r>
      <w:proofErr w:type="spellStart"/>
      <w:r w:rsidR="00324557">
        <w:rPr>
          <w:i/>
          <w:iCs/>
          <w:sz w:val="20"/>
          <w:szCs w:val="18"/>
        </w:rPr>
        <w:t>MySecondTeacher</w:t>
      </w:r>
      <w:proofErr w:type="spellEnd"/>
      <w:r w:rsidR="00324557">
        <w:rPr>
          <w:i/>
          <w:iCs/>
          <w:sz w:val="20"/>
          <w:szCs w:val="18"/>
        </w:rPr>
        <w:t xml:space="preserve"> </w:t>
      </w:r>
      <w:r w:rsidR="00C26BEE">
        <w:rPr>
          <w:i/>
          <w:iCs/>
          <w:sz w:val="20"/>
          <w:szCs w:val="18"/>
        </w:rPr>
        <w:t xml:space="preserve">under the relevant module page </w:t>
      </w:r>
      <w:r w:rsidRPr="00466800">
        <w:rPr>
          <w:i/>
          <w:iCs/>
          <w:sz w:val="20"/>
          <w:szCs w:val="18"/>
        </w:rPr>
        <w:t xml:space="preserve">before the deadline </w:t>
      </w:r>
      <w:proofErr w:type="gramStart"/>
      <w:r w:rsidRPr="00466800">
        <w:rPr>
          <w:i/>
          <w:iCs/>
          <w:sz w:val="20"/>
          <w:szCs w:val="18"/>
        </w:rPr>
        <w:t>in order for</w:t>
      </w:r>
      <w:proofErr w:type="gramEnd"/>
      <w:r w:rsidRPr="00466800">
        <w:rPr>
          <w:i/>
          <w:iCs/>
          <w:sz w:val="20"/>
          <w:szCs w:val="18"/>
        </w:rPr>
        <w:t xml:space="preserve">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w:t>
      </w:r>
      <w:proofErr w:type="gramStart"/>
      <w:r w:rsidRPr="00466800">
        <w:rPr>
          <w:i/>
          <w:iCs/>
          <w:sz w:val="20"/>
          <w:szCs w:val="18"/>
        </w:rPr>
        <w:t>marks</w:t>
      </w:r>
      <w:proofErr w:type="gramEnd"/>
      <w:r w:rsidRPr="00466800">
        <w:rPr>
          <w:i/>
          <w:iCs/>
          <w:sz w:val="20"/>
          <w:szCs w:val="18"/>
        </w:rPr>
        <w:t xml:space="preserve"> of zero will be awarded.</w:t>
      </w:r>
      <w:r w:rsidR="00F35A33">
        <w:rPr>
          <w:i/>
          <w:iCs/>
          <w:sz w:val="20"/>
          <w:szCs w:val="18"/>
        </w:rPr>
        <w:t xml:space="preserve"> </w:t>
      </w:r>
    </w:p>
    <w:p w14:paraId="0060C125" w14:textId="2499F231" w:rsidR="00E7196F" w:rsidRDefault="008F7EAD" w:rsidP="008F7EAD">
      <w:pPr>
        <w:rPr>
          <w:sz w:val="20"/>
          <w:szCs w:val="18"/>
        </w:rPr>
      </w:pPr>
      <w:r w:rsidRPr="008F7EAD">
        <w:rPr>
          <w:sz w:val="20"/>
          <w:szCs w:val="18"/>
        </w:rPr>
        <w:lastRenderedPageBreak/>
        <w:drawing>
          <wp:inline distT="0" distB="0" distL="0" distR="0" wp14:anchorId="40ECFF18" wp14:editId="4671687B">
            <wp:extent cx="5943600" cy="4371340"/>
            <wp:effectExtent l="0" t="0" r="0" b="0"/>
            <wp:docPr id="2098310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310647" name=""/>
                    <pic:cNvPicPr/>
                  </pic:nvPicPr>
                  <pic:blipFill>
                    <a:blip r:embed="rId10"/>
                    <a:stretch>
                      <a:fillRect/>
                    </a:stretch>
                  </pic:blipFill>
                  <pic:spPr>
                    <a:xfrm>
                      <a:off x="0" y="0"/>
                      <a:ext cx="5943600" cy="4371340"/>
                    </a:xfrm>
                    <a:prstGeom prst="rect">
                      <a:avLst/>
                    </a:prstGeom>
                  </pic:spPr>
                </pic:pic>
              </a:graphicData>
            </a:graphic>
          </wp:inline>
        </w:drawing>
      </w:r>
    </w:p>
    <w:p w14:paraId="16551EAC" w14:textId="77777777" w:rsidR="00295D2C" w:rsidRDefault="00295D2C" w:rsidP="000C6542">
      <w:pPr>
        <w:jc w:val="center"/>
        <w:rPr>
          <w:sz w:val="20"/>
          <w:szCs w:val="18"/>
        </w:rPr>
      </w:pPr>
    </w:p>
    <w:p w14:paraId="45CB5DF5" w14:textId="0ECAA7EF" w:rsidR="00295D2C" w:rsidRDefault="008F7EAD" w:rsidP="008F7EAD">
      <w:pPr>
        <w:rPr>
          <w:sz w:val="20"/>
          <w:szCs w:val="18"/>
        </w:rPr>
      </w:pPr>
      <w:r w:rsidRPr="008F7EAD">
        <w:rPr>
          <w:sz w:val="20"/>
          <w:szCs w:val="18"/>
        </w:rPr>
        <w:lastRenderedPageBreak/>
        <w:drawing>
          <wp:inline distT="0" distB="0" distL="0" distR="0" wp14:anchorId="0F993A2B" wp14:editId="3C3F770D">
            <wp:extent cx="5943600" cy="3830320"/>
            <wp:effectExtent l="0" t="0" r="0" b="0"/>
            <wp:docPr id="18697121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712139" name="Picture 1" descr="A screenshot of a computer&#10;&#10;AI-generated content may be incorrect."/>
                    <pic:cNvPicPr/>
                  </pic:nvPicPr>
                  <pic:blipFill>
                    <a:blip r:embed="rId11"/>
                    <a:stretch>
                      <a:fillRect/>
                    </a:stretch>
                  </pic:blipFill>
                  <pic:spPr>
                    <a:xfrm>
                      <a:off x="0" y="0"/>
                      <a:ext cx="5943600" cy="3830320"/>
                    </a:xfrm>
                    <a:prstGeom prst="rect">
                      <a:avLst/>
                    </a:prstGeom>
                  </pic:spPr>
                </pic:pic>
              </a:graphicData>
            </a:graphic>
          </wp:inline>
        </w:drawing>
      </w:r>
    </w:p>
    <w:p w14:paraId="282EC44F" w14:textId="77777777" w:rsidR="00295D2C" w:rsidRDefault="00295D2C" w:rsidP="000C6542">
      <w:pPr>
        <w:jc w:val="center"/>
        <w:rPr>
          <w:sz w:val="20"/>
          <w:szCs w:val="18"/>
        </w:rPr>
      </w:pPr>
    </w:p>
    <w:p w14:paraId="75335D66" w14:textId="6DEAA267" w:rsidR="00295D2C" w:rsidRDefault="008F7EAD" w:rsidP="008F7EAD">
      <w:pPr>
        <w:rPr>
          <w:sz w:val="20"/>
          <w:szCs w:val="18"/>
        </w:rPr>
      </w:pPr>
      <w:r w:rsidRPr="008F7EAD">
        <w:rPr>
          <w:sz w:val="20"/>
          <w:szCs w:val="18"/>
        </w:rPr>
        <w:lastRenderedPageBreak/>
        <w:drawing>
          <wp:inline distT="0" distB="0" distL="0" distR="0" wp14:anchorId="5D654E90" wp14:editId="0DE335E0">
            <wp:extent cx="5943600" cy="4939665"/>
            <wp:effectExtent l="0" t="0" r="0" b="0"/>
            <wp:docPr id="6288403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840303" name="Picture 1" descr="A screenshot of a computer&#10;&#10;AI-generated content may be incorrect."/>
                    <pic:cNvPicPr/>
                  </pic:nvPicPr>
                  <pic:blipFill>
                    <a:blip r:embed="rId12"/>
                    <a:stretch>
                      <a:fillRect/>
                    </a:stretch>
                  </pic:blipFill>
                  <pic:spPr>
                    <a:xfrm>
                      <a:off x="0" y="0"/>
                      <a:ext cx="5943600" cy="4939665"/>
                    </a:xfrm>
                    <a:prstGeom prst="rect">
                      <a:avLst/>
                    </a:prstGeom>
                  </pic:spPr>
                </pic:pic>
              </a:graphicData>
            </a:graphic>
          </wp:inline>
        </w:drawing>
      </w:r>
    </w:p>
    <w:p w14:paraId="7AC304A2" w14:textId="77777777" w:rsidR="00295D2C" w:rsidRDefault="00295D2C" w:rsidP="000C6542">
      <w:pPr>
        <w:jc w:val="center"/>
        <w:rPr>
          <w:sz w:val="20"/>
          <w:szCs w:val="18"/>
        </w:rPr>
      </w:pPr>
    </w:p>
    <w:p w14:paraId="5AA8A913" w14:textId="77777777" w:rsidR="00295D2C" w:rsidRDefault="00295D2C" w:rsidP="000C6542">
      <w:pPr>
        <w:jc w:val="center"/>
        <w:rPr>
          <w:sz w:val="20"/>
          <w:szCs w:val="18"/>
        </w:rPr>
      </w:pPr>
    </w:p>
    <w:p w14:paraId="0F3B3D09" w14:textId="77777777" w:rsidR="00295D2C" w:rsidRDefault="00295D2C" w:rsidP="000C6542">
      <w:pPr>
        <w:jc w:val="center"/>
        <w:rPr>
          <w:sz w:val="20"/>
          <w:szCs w:val="18"/>
        </w:rPr>
      </w:pPr>
    </w:p>
    <w:p w14:paraId="38641FE6" w14:textId="77777777" w:rsidR="00295D2C" w:rsidRDefault="00295D2C" w:rsidP="000C6542">
      <w:pPr>
        <w:jc w:val="center"/>
        <w:rPr>
          <w:sz w:val="20"/>
          <w:szCs w:val="18"/>
        </w:rPr>
      </w:pPr>
    </w:p>
    <w:p w14:paraId="50DADA81" w14:textId="77777777" w:rsidR="00295D2C" w:rsidRDefault="00295D2C" w:rsidP="000C6542">
      <w:pPr>
        <w:jc w:val="center"/>
        <w:rPr>
          <w:sz w:val="20"/>
          <w:szCs w:val="18"/>
        </w:rPr>
      </w:pPr>
    </w:p>
    <w:p w14:paraId="737913C8" w14:textId="77777777" w:rsidR="00295D2C" w:rsidRDefault="00295D2C" w:rsidP="000C6542">
      <w:pPr>
        <w:jc w:val="center"/>
        <w:rPr>
          <w:sz w:val="20"/>
          <w:szCs w:val="18"/>
        </w:rPr>
      </w:pPr>
    </w:p>
    <w:p w14:paraId="12B6E36F" w14:textId="77777777" w:rsidR="00295D2C" w:rsidRDefault="00295D2C" w:rsidP="000C6542">
      <w:pPr>
        <w:jc w:val="center"/>
        <w:rPr>
          <w:sz w:val="20"/>
          <w:szCs w:val="18"/>
        </w:rPr>
      </w:pPr>
    </w:p>
    <w:p w14:paraId="6410C119" w14:textId="77777777" w:rsidR="00295D2C" w:rsidRDefault="00295D2C" w:rsidP="000C6542">
      <w:pPr>
        <w:jc w:val="center"/>
        <w:rPr>
          <w:sz w:val="20"/>
          <w:szCs w:val="18"/>
        </w:rPr>
      </w:pPr>
    </w:p>
    <w:p w14:paraId="5A039B83" w14:textId="77777777" w:rsidR="00295D2C" w:rsidRDefault="00295D2C" w:rsidP="000C6542">
      <w:pPr>
        <w:jc w:val="center"/>
        <w:rPr>
          <w:sz w:val="20"/>
          <w:szCs w:val="18"/>
        </w:rPr>
      </w:pPr>
    </w:p>
    <w:p w14:paraId="43C02C03" w14:textId="77777777" w:rsidR="00295D2C" w:rsidRDefault="00295D2C" w:rsidP="000C6542">
      <w:pPr>
        <w:jc w:val="center"/>
        <w:rPr>
          <w:sz w:val="20"/>
          <w:szCs w:val="18"/>
        </w:rPr>
      </w:pPr>
    </w:p>
    <w:p w14:paraId="6EFD7846" w14:textId="77777777" w:rsidR="00295D2C" w:rsidRDefault="00295D2C" w:rsidP="00295D2C">
      <w:pPr>
        <w:rPr>
          <w:sz w:val="20"/>
          <w:szCs w:val="18"/>
        </w:rPr>
      </w:pPr>
    </w:p>
    <w:p w14:paraId="3E387534" w14:textId="77777777" w:rsidR="00295D2C" w:rsidRDefault="00295D2C" w:rsidP="00295D2C">
      <w:pPr>
        <w:rPr>
          <w:sz w:val="20"/>
          <w:szCs w:val="18"/>
        </w:rPr>
      </w:pPr>
    </w:p>
    <w:sdt>
      <w:sdtPr>
        <w:rPr>
          <w:rFonts w:ascii="Arial" w:eastAsiaTheme="minorHAnsi" w:hAnsi="Arial" w:cstheme="minorBidi"/>
          <w:color w:val="auto"/>
          <w:sz w:val="24"/>
          <w:szCs w:val="22"/>
          <w:lang w:val="en-GB"/>
        </w:rPr>
        <w:id w:val="1841587412"/>
        <w:docPartObj>
          <w:docPartGallery w:val="Table of Contents"/>
          <w:docPartUnique/>
        </w:docPartObj>
      </w:sdtPr>
      <w:sdtEndPr>
        <w:rPr>
          <w:b/>
          <w:bCs/>
          <w:noProof/>
        </w:rPr>
      </w:sdtEndPr>
      <w:sdtContent>
        <w:p w14:paraId="4B52357A" w14:textId="4DEA5327" w:rsidR="009627E7" w:rsidRPr="009627E7" w:rsidRDefault="009627E7">
          <w:pPr>
            <w:pStyle w:val="TOCHeading"/>
            <w:rPr>
              <w:rFonts w:ascii="Arial" w:hAnsi="Arial" w:cs="Arial"/>
              <w:sz w:val="28"/>
              <w:szCs w:val="28"/>
            </w:rPr>
          </w:pPr>
          <w:r w:rsidRPr="009627E7">
            <w:rPr>
              <w:rFonts w:ascii="Arial" w:hAnsi="Arial" w:cs="Arial"/>
              <w:sz w:val="28"/>
              <w:szCs w:val="28"/>
            </w:rPr>
            <w:t>Table of Contents</w:t>
          </w:r>
        </w:p>
        <w:p w14:paraId="424FE1EE" w14:textId="16F1FE81" w:rsidR="009627E7" w:rsidRDefault="009627E7">
          <w:pPr>
            <w:pStyle w:val="TOC1"/>
            <w:tabs>
              <w:tab w:val="right" w:leader="dot" w:pos="9350"/>
            </w:tabs>
            <w:rPr>
              <w:rFonts w:asciiTheme="minorHAnsi" w:eastAsiaTheme="minorEastAsia" w:hAnsiTheme="minorHAnsi"/>
              <w:noProof/>
              <w:kern w:val="2"/>
              <w:szCs w:val="24"/>
              <w:lang w:val="en-ID" w:eastAsia="en-ID"/>
              <w14:ligatures w14:val="standardContextual"/>
            </w:rPr>
          </w:pPr>
          <w:r>
            <w:fldChar w:fldCharType="begin"/>
          </w:r>
          <w:r>
            <w:instrText xml:space="preserve"> TOC \o "1-3" \h \z \u </w:instrText>
          </w:r>
          <w:r>
            <w:fldChar w:fldCharType="separate"/>
          </w:r>
          <w:hyperlink w:anchor="_Toc195389505" w:history="1">
            <w:r w:rsidRPr="00DD3081">
              <w:rPr>
                <w:rStyle w:val="Hyperlink"/>
                <w:noProof/>
              </w:rPr>
              <w:t>Introduction</w:t>
            </w:r>
            <w:r>
              <w:rPr>
                <w:noProof/>
                <w:webHidden/>
              </w:rPr>
              <w:tab/>
            </w:r>
            <w:r>
              <w:rPr>
                <w:noProof/>
                <w:webHidden/>
              </w:rPr>
              <w:fldChar w:fldCharType="begin"/>
            </w:r>
            <w:r>
              <w:rPr>
                <w:noProof/>
                <w:webHidden/>
              </w:rPr>
              <w:instrText xml:space="preserve"> PAGEREF _Toc195389505 \h </w:instrText>
            </w:r>
            <w:r>
              <w:rPr>
                <w:noProof/>
                <w:webHidden/>
              </w:rPr>
            </w:r>
            <w:r>
              <w:rPr>
                <w:noProof/>
                <w:webHidden/>
              </w:rPr>
              <w:fldChar w:fldCharType="separate"/>
            </w:r>
            <w:r w:rsidR="008F7EAD">
              <w:rPr>
                <w:noProof/>
                <w:webHidden/>
              </w:rPr>
              <w:t>7</w:t>
            </w:r>
            <w:r>
              <w:rPr>
                <w:noProof/>
                <w:webHidden/>
              </w:rPr>
              <w:fldChar w:fldCharType="end"/>
            </w:r>
          </w:hyperlink>
        </w:p>
        <w:p w14:paraId="0D9B4D5E" w14:textId="3758077C" w:rsidR="009627E7" w:rsidRDefault="009627E7">
          <w:pPr>
            <w:pStyle w:val="TOC1"/>
            <w:tabs>
              <w:tab w:val="right" w:leader="dot" w:pos="9350"/>
            </w:tabs>
            <w:rPr>
              <w:rFonts w:asciiTheme="minorHAnsi" w:eastAsiaTheme="minorEastAsia" w:hAnsiTheme="minorHAnsi"/>
              <w:noProof/>
              <w:kern w:val="2"/>
              <w:szCs w:val="24"/>
              <w:lang w:val="en-ID" w:eastAsia="en-ID"/>
              <w14:ligatures w14:val="standardContextual"/>
            </w:rPr>
          </w:pPr>
          <w:hyperlink w:anchor="_Toc195389506" w:history="1">
            <w:r w:rsidRPr="00DD3081">
              <w:rPr>
                <w:rStyle w:val="Hyperlink"/>
                <w:noProof/>
              </w:rPr>
              <w:t>Wireframe For GUI Design</w:t>
            </w:r>
            <w:r>
              <w:rPr>
                <w:noProof/>
                <w:webHidden/>
              </w:rPr>
              <w:tab/>
            </w:r>
            <w:r>
              <w:rPr>
                <w:noProof/>
                <w:webHidden/>
              </w:rPr>
              <w:fldChar w:fldCharType="begin"/>
            </w:r>
            <w:r>
              <w:rPr>
                <w:noProof/>
                <w:webHidden/>
              </w:rPr>
              <w:instrText xml:space="preserve"> PAGEREF _Toc195389506 \h </w:instrText>
            </w:r>
            <w:r>
              <w:rPr>
                <w:noProof/>
                <w:webHidden/>
              </w:rPr>
            </w:r>
            <w:r>
              <w:rPr>
                <w:noProof/>
                <w:webHidden/>
              </w:rPr>
              <w:fldChar w:fldCharType="separate"/>
            </w:r>
            <w:r w:rsidR="008F7EAD">
              <w:rPr>
                <w:noProof/>
                <w:webHidden/>
              </w:rPr>
              <w:t>7</w:t>
            </w:r>
            <w:r>
              <w:rPr>
                <w:noProof/>
                <w:webHidden/>
              </w:rPr>
              <w:fldChar w:fldCharType="end"/>
            </w:r>
          </w:hyperlink>
        </w:p>
        <w:p w14:paraId="19F3C3D3" w14:textId="48E8DA23" w:rsidR="009627E7" w:rsidRDefault="009627E7">
          <w:pPr>
            <w:pStyle w:val="TOC1"/>
            <w:tabs>
              <w:tab w:val="right" w:leader="dot" w:pos="9350"/>
            </w:tabs>
            <w:rPr>
              <w:rFonts w:asciiTheme="minorHAnsi" w:eastAsiaTheme="minorEastAsia" w:hAnsiTheme="minorHAnsi"/>
              <w:noProof/>
              <w:kern w:val="2"/>
              <w:szCs w:val="24"/>
              <w:lang w:val="en-ID" w:eastAsia="en-ID"/>
              <w14:ligatures w14:val="standardContextual"/>
            </w:rPr>
          </w:pPr>
          <w:hyperlink w:anchor="_Toc195389507" w:history="1">
            <w:r w:rsidRPr="00DD3081">
              <w:rPr>
                <w:rStyle w:val="Hyperlink"/>
                <w:noProof/>
              </w:rPr>
              <w:t>Screenshot of Developed GUI</w:t>
            </w:r>
            <w:r>
              <w:rPr>
                <w:noProof/>
                <w:webHidden/>
              </w:rPr>
              <w:tab/>
            </w:r>
            <w:r>
              <w:rPr>
                <w:noProof/>
                <w:webHidden/>
              </w:rPr>
              <w:fldChar w:fldCharType="begin"/>
            </w:r>
            <w:r>
              <w:rPr>
                <w:noProof/>
                <w:webHidden/>
              </w:rPr>
              <w:instrText xml:space="preserve"> PAGEREF _Toc195389507 \h </w:instrText>
            </w:r>
            <w:r>
              <w:rPr>
                <w:noProof/>
                <w:webHidden/>
              </w:rPr>
            </w:r>
            <w:r>
              <w:rPr>
                <w:noProof/>
                <w:webHidden/>
              </w:rPr>
              <w:fldChar w:fldCharType="separate"/>
            </w:r>
            <w:r w:rsidR="008F7EAD">
              <w:rPr>
                <w:noProof/>
                <w:webHidden/>
              </w:rPr>
              <w:t>8</w:t>
            </w:r>
            <w:r>
              <w:rPr>
                <w:noProof/>
                <w:webHidden/>
              </w:rPr>
              <w:fldChar w:fldCharType="end"/>
            </w:r>
          </w:hyperlink>
        </w:p>
        <w:p w14:paraId="37AC43BA" w14:textId="709F1D83" w:rsidR="009627E7" w:rsidRDefault="009627E7">
          <w:pPr>
            <w:pStyle w:val="TOC1"/>
            <w:tabs>
              <w:tab w:val="right" w:leader="dot" w:pos="9350"/>
            </w:tabs>
            <w:rPr>
              <w:rFonts w:asciiTheme="minorHAnsi" w:eastAsiaTheme="minorEastAsia" w:hAnsiTheme="minorHAnsi"/>
              <w:noProof/>
              <w:kern w:val="2"/>
              <w:szCs w:val="24"/>
              <w:lang w:val="en-ID" w:eastAsia="en-ID"/>
              <w14:ligatures w14:val="standardContextual"/>
            </w:rPr>
          </w:pPr>
          <w:hyperlink w:anchor="_Toc195389508" w:history="1">
            <w:r w:rsidRPr="00DD3081">
              <w:rPr>
                <w:rStyle w:val="Hyperlink"/>
                <w:noProof/>
              </w:rPr>
              <w:t>Testing</w:t>
            </w:r>
            <w:r>
              <w:rPr>
                <w:noProof/>
                <w:webHidden/>
              </w:rPr>
              <w:tab/>
            </w:r>
            <w:r>
              <w:rPr>
                <w:noProof/>
                <w:webHidden/>
              </w:rPr>
              <w:fldChar w:fldCharType="begin"/>
            </w:r>
            <w:r>
              <w:rPr>
                <w:noProof/>
                <w:webHidden/>
              </w:rPr>
              <w:instrText xml:space="preserve"> PAGEREF _Toc195389508 \h </w:instrText>
            </w:r>
            <w:r>
              <w:rPr>
                <w:noProof/>
                <w:webHidden/>
              </w:rPr>
            </w:r>
            <w:r>
              <w:rPr>
                <w:noProof/>
                <w:webHidden/>
              </w:rPr>
              <w:fldChar w:fldCharType="separate"/>
            </w:r>
            <w:r w:rsidR="008F7EAD">
              <w:rPr>
                <w:noProof/>
                <w:webHidden/>
              </w:rPr>
              <w:t>9</w:t>
            </w:r>
            <w:r>
              <w:rPr>
                <w:noProof/>
                <w:webHidden/>
              </w:rPr>
              <w:fldChar w:fldCharType="end"/>
            </w:r>
          </w:hyperlink>
        </w:p>
        <w:p w14:paraId="66AF1ABF" w14:textId="5220AF16" w:rsidR="009627E7" w:rsidRDefault="009627E7">
          <w:pPr>
            <w:pStyle w:val="TOC2"/>
            <w:tabs>
              <w:tab w:val="right" w:leader="dot" w:pos="9350"/>
            </w:tabs>
            <w:rPr>
              <w:rFonts w:asciiTheme="minorHAnsi" w:eastAsiaTheme="minorEastAsia" w:hAnsiTheme="minorHAnsi"/>
              <w:noProof/>
              <w:kern w:val="2"/>
              <w:szCs w:val="24"/>
              <w:lang w:val="en-ID" w:eastAsia="en-ID"/>
              <w14:ligatures w14:val="standardContextual"/>
            </w:rPr>
          </w:pPr>
          <w:hyperlink w:anchor="_Toc195389509" w:history="1">
            <w:r w:rsidRPr="00DD3081">
              <w:rPr>
                <w:rStyle w:val="Hyperlink"/>
                <w:noProof/>
              </w:rPr>
              <w:t>Test 1: Compile and run the program using command prompt/terminal</w:t>
            </w:r>
            <w:r>
              <w:rPr>
                <w:noProof/>
                <w:webHidden/>
              </w:rPr>
              <w:tab/>
            </w:r>
            <w:r>
              <w:rPr>
                <w:noProof/>
                <w:webHidden/>
              </w:rPr>
              <w:fldChar w:fldCharType="begin"/>
            </w:r>
            <w:r>
              <w:rPr>
                <w:noProof/>
                <w:webHidden/>
              </w:rPr>
              <w:instrText xml:space="preserve"> PAGEREF _Toc195389509 \h </w:instrText>
            </w:r>
            <w:r>
              <w:rPr>
                <w:noProof/>
                <w:webHidden/>
              </w:rPr>
            </w:r>
            <w:r>
              <w:rPr>
                <w:noProof/>
                <w:webHidden/>
              </w:rPr>
              <w:fldChar w:fldCharType="separate"/>
            </w:r>
            <w:r w:rsidR="008F7EAD">
              <w:rPr>
                <w:noProof/>
                <w:webHidden/>
              </w:rPr>
              <w:t>9</w:t>
            </w:r>
            <w:r>
              <w:rPr>
                <w:noProof/>
                <w:webHidden/>
              </w:rPr>
              <w:fldChar w:fldCharType="end"/>
            </w:r>
          </w:hyperlink>
        </w:p>
        <w:p w14:paraId="66A20BF8" w14:textId="01ACC8D7" w:rsidR="009627E7" w:rsidRDefault="009627E7">
          <w:pPr>
            <w:pStyle w:val="TOC2"/>
            <w:tabs>
              <w:tab w:val="right" w:leader="dot" w:pos="9350"/>
            </w:tabs>
            <w:rPr>
              <w:rFonts w:asciiTheme="minorHAnsi" w:eastAsiaTheme="minorEastAsia" w:hAnsiTheme="minorHAnsi"/>
              <w:noProof/>
              <w:kern w:val="2"/>
              <w:szCs w:val="24"/>
              <w:lang w:val="en-ID" w:eastAsia="en-ID"/>
              <w14:ligatures w14:val="standardContextual"/>
            </w:rPr>
          </w:pPr>
          <w:hyperlink w:anchor="_Toc195389510" w:history="1">
            <w:r w:rsidRPr="00DD3081">
              <w:rPr>
                <w:rStyle w:val="Hyperlink"/>
                <w:noProof/>
              </w:rPr>
              <w:t>Test 2: Adding regular and premium member respectively</w:t>
            </w:r>
            <w:r>
              <w:rPr>
                <w:noProof/>
                <w:webHidden/>
              </w:rPr>
              <w:tab/>
            </w:r>
            <w:r>
              <w:rPr>
                <w:noProof/>
                <w:webHidden/>
              </w:rPr>
              <w:fldChar w:fldCharType="begin"/>
            </w:r>
            <w:r>
              <w:rPr>
                <w:noProof/>
                <w:webHidden/>
              </w:rPr>
              <w:instrText xml:space="preserve"> PAGEREF _Toc195389510 \h </w:instrText>
            </w:r>
            <w:r>
              <w:rPr>
                <w:noProof/>
                <w:webHidden/>
              </w:rPr>
            </w:r>
            <w:r>
              <w:rPr>
                <w:noProof/>
                <w:webHidden/>
              </w:rPr>
              <w:fldChar w:fldCharType="separate"/>
            </w:r>
            <w:r w:rsidR="008F7EAD">
              <w:rPr>
                <w:noProof/>
                <w:webHidden/>
              </w:rPr>
              <w:t>10</w:t>
            </w:r>
            <w:r>
              <w:rPr>
                <w:noProof/>
                <w:webHidden/>
              </w:rPr>
              <w:fldChar w:fldCharType="end"/>
            </w:r>
          </w:hyperlink>
        </w:p>
        <w:p w14:paraId="71B20939" w14:textId="401750BD" w:rsidR="009627E7" w:rsidRDefault="009627E7">
          <w:pPr>
            <w:pStyle w:val="TOC2"/>
            <w:tabs>
              <w:tab w:val="right" w:leader="dot" w:pos="9350"/>
            </w:tabs>
            <w:rPr>
              <w:rFonts w:asciiTheme="minorHAnsi" w:eastAsiaTheme="minorEastAsia" w:hAnsiTheme="minorHAnsi"/>
              <w:noProof/>
              <w:kern w:val="2"/>
              <w:szCs w:val="24"/>
              <w:lang w:val="en-ID" w:eastAsia="en-ID"/>
              <w14:ligatures w14:val="standardContextual"/>
            </w:rPr>
          </w:pPr>
          <w:hyperlink w:anchor="_Toc195389511" w:history="1">
            <w:r w:rsidRPr="00DD3081">
              <w:rPr>
                <w:rStyle w:val="Hyperlink"/>
                <w:noProof/>
              </w:rPr>
              <w:t>Test 3: Test Case for Mark Attendance</w:t>
            </w:r>
            <w:r>
              <w:rPr>
                <w:noProof/>
                <w:webHidden/>
              </w:rPr>
              <w:tab/>
            </w:r>
            <w:r>
              <w:rPr>
                <w:noProof/>
                <w:webHidden/>
              </w:rPr>
              <w:fldChar w:fldCharType="begin"/>
            </w:r>
            <w:r>
              <w:rPr>
                <w:noProof/>
                <w:webHidden/>
              </w:rPr>
              <w:instrText xml:space="preserve"> PAGEREF _Toc195389511 \h </w:instrText>
            </w:r>
            <w:r>
              <w:rPr>
                <w:noProof/>
                <w:webHidden/>
              </w:rPr>
            </w:r>
            <w:r>
              <w:rPr>
                <w:noProof/>
                <w:webHidden/>
              </w:rPr>
              <w:fldChar w:fldCharType="separate"/>
            </w:r>
            <w:r w:rsidR="008F7EAD">
              <w:rPr>
                <w:noProof/>
                <w:webHidden/>
              </w:rPr>
              <w:t>12</w:t>
            </w:r>
            <w:r>
              <w:rPr>
                <w:noProof/>
                <w:webHidden/>
              </w:rPr>
              <w:fldChar w:fldCharType="end"/>
            </w:r>
          </w:hyperlink>
        </w:p>
        <w:p w14:paraId="2BDA6316" w14:textId="06DC5660" w:rsidR="009627E7" w:rsidRDefault="009627E7">
          <w:r>
            <w:rPr>
              <w:b/>
              <w:bCs/>
              <w:noProof/>
            </w:rPr>
            <w:fldChar w:fldCharType="end"/>
          </w:r>
        </w:p>
      </w:sdtContent>
    </w:sdt>
    <w:p w14:paraId="52EF488C" w14:textId="77777777" w:rsidR="00295D2C" w:rsidRDefault="00295D2C" w:rsidP="00295D2C">
      <w:pPr>
        <w:rPr>
          <w:sz w:val="20"/>
          <w:szCs w:val="18"/>
        </w:rPr>
      </w:pPr>
    </w:p>
    <w:p w14:paraId="7CF0AE2A" w14:textId="77777777" w:rsidR="00295D2C" w:rsidRDefault="00295D2C" w:rsidP="00295D2C">
      <w:pPr>
        <w:rPr>
          <w:sz w:val="20"/>
          <w:szCs w:val="18"/>
        </w:rPr>
      </w:pPr>
    </w:p>
    <w:p w14:paraId="6B74A93C" w14:textId="77777777" w:rsidR="00295D2C" w:rsidRDefault="00295D2C" w:rsidP="00295D2C">
      <w:pPr>
        <w:rPr>
          <w:sz w:val="20"/>
          <w:szCs w:val="18"/>
        </w:rPr>
      </w:pPr>
    </w:p>
    <w:p w14:paraId="471122E4" w14:textId="77777777" w:rsidR="00295D2C" w:rsidRDefault="00295D2C" w:rsidP="00295D2C">
      <w:pPr>
        <w:rPr>
          <w:sz w:val="20"/>
          <w:szCs w:val="18"/>
        </w:rPr>
      </w:pPr>
    </w:p>
    <w:p w14:paraId="43FF3336" w14:textId="77777777" w:rsidR="00295D2C" w:rsidRDefault="00295D2C" w:rsidP="00295D2C">
      <w:pPr>
        <w:rPr>
          <w:sz w:val="20"/>
          <w:szCs w:val="18"/>
        </w:rPr>
      </w:pPr>
    </w:p>
    <w:p w14:paraId="652D01B1" w14:textId="77777777" w:rsidR="00295D2C" w:rsidRDefault="00295D2C" w:rsidP="00295D2C">
      <w:pPr>
        <w:rPr>
          <w:sz w:val="20"/>
          <w:szCs w:val="18"/>
        </w:rPr>
      </w:pPr>
    </w:p>
    <w:p w14:paraId="3EC0658E" w14:textId="77777777" w:rsidR="00295D2C" w:rsidRDefault="00295D2C" w:rsidP="00295D2C">
      <w:pPr>
        <w:rPr>
          <w:sz w:val="20"/>
          <w:szCs w:val="18"/>
        </w:rPr>
      </w:pPr>
    </w:p>
    <w:p w14:paraId="3004088D" w14:textId="77777777" w:rsidR="00295D2C" w:rsidRDefault="00295D2C" w:rsidP="00295D2C">
      <w:pPr>
        <w:rPr>
          <w:sz w:val="20"/>
          <w:szCs w:val="18"/>
        </w:rPr>
      </w:pPr>
    </w:p>
    <w:p w14:paraId="22DEDAF9" w14:textId="77777777" w:rsidR="00295D2C" w:rsidRDefault="00295D2C" w:rsidP="00295D2C">
      <w:pPr>
        <w:rPr>
          <w:sz w:val="20"/>
          <w:szCs w:val="18"/>
        </w:rPr>
      </w:pPr>
    </w:p>
    <w:p w14:paraId="7C226528" w14:textId="77777777" w:rsidR="00295D2C" w:rsidRDefault="00295D2C" w:rsidP="00295D2C">
      <w:pPr>
        <w:rPr>
          <w:sz w:val="20"/>
          <w:szCs w:val="18"/>
        </w:rPr>
      </w:pPr>
    </w:p>
    <w:p w14:paraId="7A8C0313" w14:textId="77777777" w:rsidR="00295D2C" w:rsidRDefault="00295D2C" w:rsidP="00295D2C">
      <w:pPr>
        <w:rPr>
          <w:sz w:val="20"/>
          <w:szCs w:val="18"/>
        </w:rPr>
      </w:pPr>
    </w:p>
    <w:p w14:paraId="1AB2CA37" w14:textId="77777777" w:rsidR="00295D2C" w:rsidRDefault="00295D2C" w:rsidP="00295D2C">
      <w:pPr>
        <w:rPr>
          <w:sz w:val="20"/>
          <w:szCs w:val="18"/>
        </w:rPr>
      </w:pPr>
    </w:p>
    <w:p w14:paraId="39899B19" w14:textId="77777777" w:rsidR="00295D2C" w:rsidRDefault="00295D2C" w:rsidP="00295D2C">
      <w:pPr>
        <w:rPr>
          <w:sz w:val="20"/>
          <w:szCs w:val="18"/>
        </w:rPr>
      </w:pPr>
    </w:p>
    <w:p w14:paraId="4FE7FE6A" w14:textId="77777777" w:rsidR="00295D2C" w:rsidRDefault="00295D2C" w:rsidP="00295D2C">
      <w:pPr>
        <w:rPr>
          <w:sz w:val="20"/>
          <w:szCs w:val="18"/>
        </w:rPr>
      </w:pPr>
    </w:p>
    <w:p w14:paraId="3FF64CCB" w14:textId="77777777" w:rsidR="00295D2C" w:rsidRDefault="00295D2C" w:rsidP="00295D2C">
      <w:pPr>
        <w:rPr>
          <w:sz w:val="20"/>
          <w:szCs w:val="18"/>
        </w:rPr>
      </w:pPr>
    </w:p>
    <w:p w14:paraId="2AB93098" w14:textId="77777777" w:rsidR="00295D2C" w:rsidRDefault="00295D2C" w:rsidP="00295D2C">
      <w:pPr>
        <w:rPr>
          <w:sz w:val="20"/>
          <w:szCs w:val="18"/>
        </w:rPr>
      </w:pPr>
    </w:p>
    <w:p w14:paraId="52505A0E" w14:textId="77777777" w:rsidR="00295D2C" w:rsidRDefault="00295D2C" w:rsidP="00295D2C">
      <w:pPr>
        <w:rPr>
          <w:sz w:val="20"/>
          <w:szCs w:val="18"/>
        </w:rPr>
      </w:pPr>
    </w:p>
    <w:p w14:paraId="422C9D19" w14:textId="77777777" w:rsidR="00295D2C" w:rsidRDefault="00295D2C" w:rsidP="00295D2C">
      <w:pPr>
        <w:rPr>
          <w:sz w:val="20"/>
          <w:szCs w:val="18"/>
        </w:rPr>
      </w:pPr>
    </w:p>
    <w:p w14:paraId="6B9E5019" w14:textId="77777777" w:rsidR="00295D2C" w:rsidRDefault="00295D2C" w:rsidP="00295D2C">
      <w:pPr>
        <w:rPr>
          <w:sz w:val="20"/>
          <w:szCs w:val="18"/>
        </w:rPr>
      </w:pPr>
    </w:p>
    <w:p w14:paraId="7ACD4D51" w14:textId="77777777" w:rsidR="00295D2C" w:rsidRDefault="00295D2C" w:rsidP="00295D2C">
      <w:pPr>
        <w:rPr>
          <w:sz w:val="20"/>
          <w:szCs w:val="18"/>
        </w:rPr>
      </w:pPr>
    </w:p>
    <w:p w14:paraId="1F607434" w14:textId="77777777" w:rsidR="00295D2C" w:rsidRDefault="00295D2C" w:rsidP="00295D2C">
      <w:pPr>
        <w:rPr>
          <w:sz w:val="20"/>
          <w:szCs w:val="18"/>
        </w:rPr>
      </w:pPr>
    </w:p>
    <w:p w14:paraId="64BEB25B" w14:textId="77777777" w:rsidR="00295D2C" w:rsidRDefault="00295D2C" w:rsidP="00295D2C">
      <w:pPr>
        <w:rPr>
          <w:sz w:val="20"/>
          <w:szCs w:val="18"/>
        </w:rPr>
      </w:pPr>
    </w:p>
    <w:p w14:paraId="1698D1DB" w14:textId="77777777" w:rsidR="00295D2C" w:rsidRDefault="00295D2C" w:rsidP="00295D2C">
      <w:pPr>
        <w:rPr>
          <w:sz w:val="20"/>
          <w:szCs w:val="18"/>
        </w:rPr>
      </w:pPr>
    </w:p>
    <w:p w14:paraId="4547150E" w14:textId="7E4FE788" w:rsidR="00061D62" w:rsidRPr="00061D62" w:rsidRDefault="00061D62">
      <w:pPr>
        <w:pStyle w:val="TableofFigures"/>
        <w:tabs>
          <w:tab w:val="right" w:leader="dot" w:pos="9350"/>
        </w:tabs>
        <w:rPr>
          <w:color w:val="5B9BD5" w:themeColor="accent1"/>
          <w:sz w:val="28"/>
          <w:szCs w:val="28"/>
        </w:rPr>
      </w:pPr>
      <w:r w:rsidRPr="00061D62">
        <w:rPr>
          <w:color w:val="5B9BD5" w:themeColor="accent1"/>
          <w:sz w:val="28"/>
          <w:szCs w:val="28"/>
        </w:rPr>
        <w:lastRenderedPageBreak/>
        <w:t>Table of Figures</w:t>
      </w:r>
    </w:p>
    <w:p w14:paraId="678AB7FE" w14:textId="2F65A999"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r>
        <w:rPr>
          <w:sz w:val="20"/>
          <w:szCs w:val="18"/>
        </w:rPr>
        <w:fldChar w:fldCharType="begin"/>
      </w:r>
      <w:r>
        <w:rPr>
          <w:sz w:val="20"/>
          <w:szCs w:val="18"/>
        </w:rPr>
        <w:instrText xml:space="preserve"> TOC \h \z \c "Figure" </w:instrText>
      </w:r>
      <w:r>
        <w:rPr>
          <w:sz w:val="20"/>
          <w:szCs w:val="18"/>
        </w:rPr>
        <w:fldChar w:fldCharType="separate"/>
      </w:r>
      <w:hyperlink w:anchor="_Toc195393982" w:history="1">
        <w:r w:rsidRPr="002B6DB6">
          <w:rPr>
            <w:rStyle w:val="Hyperlink"/>
            <w:noProof/>
          </w:rPr>
          <w:t>Figure 1: Wireframe Design</w:t>
        </w:r>
        <w:r>
          <w:rPr>
            <w:noProof/>
            <w:webHidden/>
          </w:rPr>
          <w:tab/>
        </w:r>
        <w:r>
          <w:rPr>
            <w:noProof/>
            <w:webHidden/>
          </w:rPr>
          <w:fldChar w:fldCharType="begin"/>
        </w:r>
        <w:r>
          <w:rPr>
            <w:noProof/>
            <w:webHidden/>
          </w:rPr>
          <w:instrText xml:space="preserve"> PAGEREF _Toc195393982 \h </w:instrText>
        </w:r>
        <w:r>
          <w:rPr>
            <w:noProof/>
            <w:webHidden/>
          </w:rPr>
        </w:r>
        <w:r>
          <w:rPr>
            <w:noProof/>
            <w:webHidden/>
          </w:rPr>
          <w:fldChar w:fldCharType="separate"/>
        </w:r>
        <w:r>
          <w:rPr>
            <w:noProof/>
            <w:webHidden/>
          </w:rPr>
          <w:t>8</w:t>
        </w:r>
        <w:r>
          <w:rPr>
            <w:noProof/>
            <w:webHidden/>
          </w:rPr>
          <w:fldChar w:fldCharType="end"/>
        </w:r>
      </w:hyperlink>
    </w:p>
    <w:p w14:paraId="4FC1688F" w14:textId="1E9C86AE"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hyperlink w:anchor="_Toc195393983" w:history="1">
        <w:r w:rsidRPr="002B6DB6">
          <w:rPr>
            <w:rStyle w:val="Hyperlink"/>
            <w:noProof/>
          </w:rPr>
          <w:t>Figure 2: Developed GUI</w:t>
        </w:r>
        <w:r>
          <w:rPr>
            <w:noProof/>
            <w:webHidden/>
          </w:rPr>
          <w:tab/>
        </w:r>
        <w:r>
          <w:rPr>
            <w:noProof/>
            <w:webHidden/>
          </w:rPr>
          <w:fldChar w:fldCharType="begin"/>
        </w:r>
        <w:r>
          <w:rPr>
            <w:noProof/>
            <w:webHidden/>
          </w:rPr>
          <w:instrText xml:space="preserve"> PAGEREF _Toc195393983 \h </w:instrText>
        </w:r>
        <w:r>
          <w:rPr>
            <w:noProof/>
            <w:webHidden/>
          </w:rPr>
        </w:r>
        <w:r>
          <w:rPr>
            <w:noProof/>
            <w:webHidden/>
          </w:rPr>
          <w:fldChar w:fldCharType="separate"/>
        </w:r>
        <w:r>
          <w:rPr>
            <w:noProof/>
            <w:webHidden/>
          </w:rPr>
          <w:t>9</w:t>
        </w:r>
        <w:r>
          <w:rPr>
            <w:noProof/>
            <w:webHidden/>
          </w:rPr>
          <w:fldChar w:fldCharType="end"/>
        </w:r>
      </w:hyperlink>
    </w:p>
    <w:p w14:paraId="49D51542" w14:textId="4F654837"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hyperlink w:anchor="_Toc195393984" w:history="1">
        <w:r w:rsidRPr="002B6DB6">
          <w:rPr>
            <w:rStyle w:val="Hyperlink"/>
            <w:noProof/>
          </w:rPr>
          <w:t>Figure 3: Compiling and running the program in the terminal</w:t>
        </w:r>
        <w:r>
          <w:rPr>
            <w:noProof/>
            <w:webHidden/>
          </w:rPr>
          <w:tab/>
        </w:r>
        <w:r>
          <w:rPr>
            <w:noProof/>
            <w:webHidden/>
          </w:rPr>
          <w:fldChar w:fldCharType="begin"/>
        </w:r>
        <w:r>
          <w:rPr>
            <w:noProof/>
            <w:webHidden/>
          </w:rPr>
          <w:instrText xml:space="preserve"> PAGEREF _Toc195393984 \h </w:instrText>
        </w:r>
        <w:r>
          <w:rPr>
            <w:noProof/>
            <w:webHidden/>
          </w:rPr>
        </w:r>
        <w:r>
          <w:rPr>
            <w:noProof/>
            <w:webHidden/>
          </w:rPr>
          <w:fldChar w:fldCharType="separate"/>
        </w:r>
        <w:r>
          <w:rPr>
            <w:noProof/>
            <w:webHidden/>
          </w:rPr>
          <w:t>10</w:t>
        </w:r>
        <w:r>
          <w:rPr>
            <w:noProof/>
            <w:webHidden/>
          </w:rPr>
          <w:fldChar w:fldCharType="end"/>
        </w:r>
      </w:hyperlink>
    </w:p>
    <w:p w14:paraId="0E9D609E" w14:textId="6990DA14"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hyperlink w:anchor="_Toc195393985" w:history="1">
        <w:r w:rsidRPr="002B6DB6">
          <w:rPr>
            <w:rStyle w:val="Hyperlink"/>
            <w:noProof/>
          </w:rPr>
          <w:t>Figure 4: Test for regular member</w:t>
        </w:r>
        <w:r>
          <w:rPr>
            <w:noProof/>
            <w:webHidden/>
          </w:rPr>
          <w:tab/>
        </w:r>
        <w:r>
          <w:rPr>
            <w:noProof/>
            <w:webHidden/>
          </w:rPr>
          <w:fldChar w:fldCharType="begin"/>
        </w:r>
        <w:r>
          <w:rPr>
            <w:noProof/>
            <w:webHidden/>
          </w:rPr>
          <w:instrText xml:space="preserve"> PAGEREF _Toc195393985 \h </w:instrText>
        </w:r>
        <w:r>
          <w:rPr>
            <w:noProof/>
            <w:webHidden/>
          </w:rPr>
        </w:r>
        <w:r>
          <w:rPr>
            <w:noProof/>
            <w:webHidden/>
          </w:rPr>
          <w:fldChar w:fldCharType="separate"/>
        </w:r>
        <w:r>
          <w:rPr>
            <w:noProof/>
            <w:webHidden/>
          </w:rPr>
          <w:t>11</w:t>
        </w:r>
        <w:r>
          <w:rPr>
            <w:noProof/>
            <w:webHidden/>
          </w:rPr>
          <w:fldChar w:fldCharType="end"/>
        </w:r>
      </w:hyperlink>
    </w:p>
    <w:p w14:paraId="4690467E" w14:textId="4576484E"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hyperlink w:anchor="_Toc195393986" w:history="1">
        <w:r w:rsidRPr="002B6DB6">
          <w:rPr>
            <w:rStyle w:val="Hyperlink"/>
            <w:noProof/>
          </w:rPr>
          <w:t>Figure 5:Test for premium member</w:t>
        </w:r>
        <w:r>
          <w:rPr>
            <w:noProof/>
            <w:webHidden/>
          </w:rPr>
          <w:tab/>
        </w:r>
        <w:r>
          <w:rPr>
            <w:noProof/>
            <w:webHidden/>
          </w:rPr>
          <w:fldChar w:fldCharType="begin"/>
        </w:r>
        <w:r>
          <w:rPr>
            <w:noProof/>
            <w:webHidden/>
          </w:rPr>
          <w:instrText xml:space="preserve"> PAGEREF _Toc195393986 \h </w:instrText>
        </w:r>
        <w:r>
          <w:rPr>
            <w:noProof/>
            <w:webHidden/>
          </w:rPr>
        </w:r>
        <w:r>
          <w:rPr>
            <w:noProof/>
            <w:webHidden/>
          </w:rPr>
          <w:fldChar w:fldCharType="separate"/>
        </w:r>
        <w:r>
          <w:rPr>
            <w:noProof/>
            <w:webHidden/>
          </w:rPr>
          <w:t>12</w:t>
        </w:r>
        <w:r>
          <w:rPr>
            <w:noProof/>
            <w:webHidden/>
          </w:rPr>
          <w:fldChar w:fldCharType="end"/>
        </w:r>
      </w:hyperlink>
    </w:p>
    <w:p w14:paraId="27ED3959" w14:textId="2DD92A80" w:rsidR="008F7EAD" w:rsidRDefault="008F7EAD">
      <w:pPr>
        <w:pStyle w:val="TableofFigures"/>
        <w:tabs>
          <w:tab w:val="right" w:leader="dot" w:pos="9350"/>
        </w:tabs>
        <w:rPr>
          <w:rFonts w:asciiTheme="minorHAnsi" w:eastAsiaTheme="minorEastAsia" w:hAnsiTheme="minorHAnsi"/>
          <w:noProof/>
          <w:kern w:val="2"/>
          <w:szCs w:val="24"/>
          <w:lang w:val="en-ID" w:eastAsia="en-ID"/>
          <w14:ligatures w14:val="standardContextual"/>
        </w:rPr>
      </w:pPr>
      <w:hyperlink w:anchor="_Toc195393987" w:history="1">
        <w:r w:rsidRPr="002B6DB6">
          <w:rPr>
            <w:rStyle w:val="Hyperlink"/>
            <w:noProof/>
          </w:rPr>
          <w:t>Figure 6: Test for mark attendance</w:t>
        </w:r>
        <w:r>
          <w:rPr>
            <w:noProof/>
            <w:webHidden/>
          </w:rPr>
          <w:tab/>
        </w:r>
        <w:r>
          <w:rPr>
            <w:noProof/>
            <w:webHidden/>
          </w:rPr>
          <w:fldChar w:fldCharType="begin"/>
        </w:r>
        <w:r>
          <w:rPr>
            <w:noProof/>
            <w:webHidden/>
          </w:rPr>
          <w:instrText xml:space="preserve"> PAGEREF _Toc195393987 \h </w:instrText>
        </w:r>
        <w:r>
          <w:rPr>
            <w:noProof/>
            <w:webHidden/>
          </w:rPr>
        </w:r>
        <w:r>
          <w:rPr>
            <w:noProof/>
            <w:webHidden/>
          </w:rPr>
          <w:fldChar w:fldCharType="separate"/>
        </w:r>
        <w:r>
          <w:rPr>
            <w:noProof/>
            <w:webHidden/>
          </w:rPr>
          <w:t>13</w:t>
        </w:r>
        <w:r>
          <w:rPr>
            <w:noProof/>
            <w:webHidden/>
          </w:rPr>
          <w:fldChar w:fldCharType="end"/>
        </w:r>
      </w:hyperlink>
    </w:p>
    <w:p w14:paraId="3B4B4FB2" w14:textId="52BDE28C" w:rsidR="00295D2C" w:rsidRDefault="008F7EAD" w:rsidP="00295D2C">
      <w:pPr>
        <w:rPr>
          <w:sz w:val="20"/>
          <w:szCs w:val="18"/>
        </w:rPr>
      </w:pPr>
      <w:r>
        <w:rPr>
          <w:sz w:val="20"/>
          <w:szCs w:val="18"/>
        </w:rPr>
        <w:fldChar w:fldCharType="end"/>
      </w:r>
    </w:p>
    <w:p w14:paraId="6E106454" w14:textId="77777777" w:rsidR="00295D2C" w:rsidRDefault="00295D2C" w:rsidP="00295D2C">
      <w:pPr>
        <w:rPr>
          <w:sz w:val="20"/>
          <w:szCs w:val="18"/>
        </w:rPr>
      </w:pPr>
    </w:p>
    <w:p w14:paraId="20806AED" w14:textId="77777777" w:rsidR="009627E7" w:rsidRDefault="009627E7" w:rsidP="00295D2C">
      <w:pPr>
        <w:rPr>
          <w:sz w:val="20"/>
          <w:szCs w:val="18"/>
        </w:rPr>
      </w:pPr>
    </w:p>
    <w:p w14:paraId="10E2802B" w14:textId="77777777" w:rsidR="009627E7" w:rsidRDefault="009627E7" w:rsidP="00295D2C">
      <w:pPr>
        <w:rPr>
          <w:sz w:val="20"/>
          <w:szCs w:val="18"/>
        </w:rPr>
      </w:pPr>
    </w:p>
    <w:p w14:paraId="4204CB53" w14:textId="77777777" w:rsidR="009627E7" w:rsidRDefault="009627E7" w:rsidP="00295D2C">
      <w:pPr>
        <w:rPr>
          <w:sz w:val="20"/>
          <w:szCs w:val="18"/>
        </w:rPr>
      </w:pPr>
    </w:p>
    <w:p w14:paraId="087ECE16" w14:textId="77777777" w:rsidR="009627E7" w:rsidRDefault="009627E7" w:rsidP="00295D2C">
      <w:pPr>
        <w:rPr>
          <w:sz w:val="20"/>
          <w:szCs w:val="18"/>
        </w:rPr>
      </w:pPr>
    </w:p>
    <w:p w14:paraId="4DE0D212" w14:textId="77777777" w:rsidR="009627E7" w:rsidRDefault="009627E7" w:rsidP="00295D2C">
      <w:pPr>
        <w:rPr>
          <w:sz w:val="20"/>
          <w:szCs w:val="18"/>
        </w:rPr>
      </w:pPr>
    </w:p>
    <w:p w14:paraId="105F7326" w14:textId="77777777" w:rsidR="009627E7" w:rsidRDefault="009627E7" w:rsidP="00295D2C">
      <w:pPr>
        <w:rPr>
          <w:sz w:val="20"/>
          <w:szCs w:val="18"/>
        </w:rPr>
      </w:pPr>
    </w:p>
    <w:p w14:paraId="4F2EAEB4" w14:textId="77777777" w:rsidR="009627E7" w:rsidRDefault="009627E7" w:rsidP="00295D2C">
      <w:pPr>
        <w:rPr>
          <w:sz w:val="20"/>
          <w:szCs w:val="18"/>
        </w:rPr>
      </w:pPr>
    </w:p>
    <w:p w14:paraId="54FEF97C" w14:textId="77777777" w:rsidR="009627E7" w:rsidRDefault="009627E7" w:rsidP="00295D2C">
      <w:pPr>
        <w:rPr>
          <w:sz w:val="20"/>
          <w:szCs w:val="18"/>
        </w:rPr>
      </w:pPr>
    </w:p>
    <w:p w14:paraId="637DEFE8" w14:textId="77777777" w:rsidR="009627E7" w:rsidRDefault="009627E7" w:rsidP="00295D2C">
      <w:pPr>
        <w:rPr>
          <w:sz w:val="20"/>
          <w:szCs w:val="18"/>
        </w:rPr>
      </w:pPr>
    </w:p>
    <w:p w14:paraId="793BD4DB" w14:textId="77777777" w:rsidR="009627E7" w:rsidRDefault="009627E7" w:rsidP="00295D2C">
      <w:pPr>
        <w:rPr>
          <w:sz w:val="20"/>
          <w:szCs w:val="18"/>
        </w:rPr>
      </w:pPr>
    </w:p>
    <w:p w14:paraId="4EB172D4" w14:textId="77777777" w:rsidR="009627E7" w:rsidRDefault="009627E7" w:rsidP="00295D2C">
      <w:pPr>
        <w:rPr>
          <w:sz w:val="20"/>
          <w:szCs w:val="18"/>
        </w:rPr>
      </w:pPr>
    </w:p>
    <w:p w14:paraId="73649EF1" w14:textId="77777777" w:rsidR="009627E7" w:rsidRDefault="009627E7" w:rsidP="00295D2C">
      <w:pPr>
        <w:rPr>
          <w:sz w:val="20"/>
          <w:szCs w:val="18"/>
        </w:rPr>
      </w:pPr>
    </w:p>
    <w:p w14:paraId="09B64325" w14:textId="77777777" w:rsidR="009627E7" w:rsidRDefault="009627E7" w:rsidP="00295D2C">
      <w:pPr>
        <w:rPr>
          <w:sz w:val="20"/>
          <w:szCs w:val="18"/>
        </w:rPr>
      </w:pPr>
    </w:p>
    <w:p w14:paraId="5217AFBC" w14:textId="77777777" w:rsidR="009627E7" w:rsidRDefault="009627E7" w:rsidP="00295D2C">
      <w:pPr>
        <w:rPr>
          <w:sz w:val="20"/>
          <w:szCs w:val="18"/>
        </w:rPr>
      </w:pPr>
    </w:p>
    <w:p w14:paraId="1004F846" w14:textId="77777777" w:rsidR="009627E7" w:rsidRDefault="009627E7" w:rsidP="00295D2C">
      <w:pPr>
        <w:rPr>
          <w:sz w:val="20"/>
          <w:szCs w:val="18"/>
        </w:rPr>
      </w:pPr>
    </w:p>
    <w:p w14:paraId="28D7D3AE" w14:textId="77777777" w:rsidR="009627E7" w:rsidRDefault="009627E7" w:rsidP="00295D2C">
      <w:pPr>
        <w:rPr>
          <w:sz w:val="20"/>
          <w:szCs w:val="18"/>
        </w:rPr>
      </w:pPr>
    </w:p>
    <w:p w14:paraId="14D04612" w14:textId="77777777" w:rsidR="009627E7" w:rsidRDefault="009627E7" w:rsidP="00295D2C">
      <w:pPr>
        <w:rPr>
          <w:sz w:val="20"/>
          <w:szCs w:val="18"/>
        </w:rPr>
      </w:pPr>
    </w:p>
    <w:p w14:paraId="0E4EEB82" w14:textId="77777777" w:rsidR="009627E7" w:rsidRDefault="009627E7" w:rsidP="00295D2C">
      <w:pPr>
        <w:rPr>
          <w:sz w:val="20"/>
          <w:szCs w:val="18"/>
        </w:rPr>
      </w:pPr>
    </w:p>
    <w:p w14:paraId="1105455C" w14:textId="77777777" w:rsidR="009627E7" w:rsidRDefault="009627E7" w:rsidP="00295D2C">
      <w:pPr>
        <w:rPr>
          <w:sz w:val="20"/>
          <w:szCs w:val="18"/>
        </w:rPr>
      </w:pPr>
    </w:p>
    <w:p w14:paraId="1EA67E17" w14:textId="77777777" w:rsidR="009627E7" w:rsidRDefault="009627E7" w:rsidP="00295D2C">
      <w:pPr>
        <w:rPr>
          <w:sz w:val="20"/>
          <w:szCs w:val="18"/>
        </w:rPr>
      </w:pPr>
    </w:p>
    <w:p w14:paraId="5671B794" w14:textId="77777777" w:rsidR="009627E7" w:rsidRDefault="009627E7" w:rsidP="00295D2C">
      <w:pPr>
        <w:rPr>
          <w:sz w:val="20"/>
          <w:szCs w:val="18"/>
        </w:rPr>
      </w:pPr>
    </w:p>
    <w:p w14:paraId="0A4A97F2" w14:textId="77777777" w:rsidR="009627E7" w:rsidRDefault="009627E7" w:rsidP="00295D2C">
      <w:pPr>
        <w:rPr>
          <w:sz w:val="20"/>
          <w:szCs w:val="18"/>
        </w:rPr>
      </w:pPr>
    </w:p>
    <w:p w14:paraId="0E2568D1" w14:textId="77777777" w:rsidR="009627E7" w:rsidRDefault="009627E7" w:rsidP="00295D2C">
      <w:pPr>
        <w:rPr>
          <w:sz w:val="20"/>
          <w:szCs w:val="18"/>
        </w:rPr>
      </w:pPr>
    </w:p>
    <w:p w14:paraId="50B587C4" w14:textId="77777777" w:rsidR="009627E7" w:rsidRDefault="009627E7" w:rsidP="00295D2C">
      <w:pPr>
        <w:rPr>
          <w:sz w:val="20"/>
          <w:szCs w:val="18"/>
        </w:rPr>
      </w:pPr>
    </w:p>
    <w:p w14:paraId="7200120F" w14:textId="77777777" w:rsidR="00295D2C" w:rsidRPr="00295D2C" w:rsidRDefault="00295D2C" w:rsidP="00C0259E">
      <w:pPr>
        <w:pStyle w:val="Heading1"/>
      </w:pPr>
      <w:bookmarkStart w:id="0" w:name="_Toc195389505"/>
      <w:bookmarkStart w:id="1" w:name="_Hlk195390537"/>
      <w:r w:rsidRPr="00295D2C">
        <w:lastRenderedPageBreak/>
        <w:t>Introduction</w:t>
      </w:r>
      <w:bookmarkEnd w:id="0"/>
      <w:r w:rsidRPr="00295D2C">
        <w:t xml:space="preserve"> </w:t>
      </w:r>
    </w:p>
    <w:p w14:paraId="61C383E8" w14:textId="77777777" w:rsidR="00295D2C" w:rsidRDefault="00295D2C" w:rsidP="00295D2C">
      <w:pPr>
        <w:rPr>
          <w:szCs w:val="24"/>
        </w:rPr>
      </w:pPr>
      <w:r w:rsidRPr="00295D2C">
        <w:rPr>
          <w:szCs w:val="24"/>
        </w:rPr>
        <w:t xml:space="preserve">This project focuses on developing a system to manage members of a gym with different types of membership plans. This project also keeps the track of the members who visits the gym by keeping attendance and their accumulated loyalty points. In this project each member is defined by a unique ID and has the personal details like their name, location, phone number, email, address, membership start date, and membership plan. This project is developed by using BlueJ. </w:t>
      </w:r>
    </w:p>
    <w:p w14:paraId="654409D6" w14:textId="77777777" w:rsidR="00295D2C" w:rsidRDefault="00295D2C" w:rsidP="00295D2C">
      <w:pPr>
        <w:rPr>
          <w:szCs w:val="24"/>
        </w:rPr>
      </w:pPr>
    </w:p>
    <w:p w14:paraId="142FCAA1" w14:textId="24A83D4A" w:rsidR="00295D2C" w:rsidRDefault="00295D2C" w:rsidP="00295D2C">
      <w:pPr>
        <w:rPr>
          <w:szCs w:val="24"/>
        </w:rPr>
      </w:pPr>
      <w:r w:rsidRPr="00295D2C">
        <w:rPr>
          <w:szCs w:val="24"/>
        </w:rPr>
        <w:t>The aim of this project is to use object-oriented concept of Java by implementing in a real-world problem scenario which includes a class to represent a GymMember with its two subclasses RegularMember and PremiumMember respectively. The main objective of this project is to implement a graphical user interface (GUI). The goal is to create the Gym Member details within an array list. This class contains the main method and will be executed via the command prompt. This project also explains about the functionality and structure of a program.</w:t>
      </w:r>
    </w:p>
    <w:p w14:paraId="1B01A34F" w14:textId="77777777" w:rsidR="00295D2C" w:rsidRDefault="00295D2C" w:rsidP="00295D2C">
      <w:pPr>
        <w:rPr>
          <w:szCs w:val="24"/>
        </w:rPr>
      </w:pPr>
    </w:p>
    <w:p w14:paraId="21B74361" w14:textId="77777777" w:rsidR="00295D2C" w:rsidRDefault="00295D2C" w:rsidP="00295D2C">
      <w:pPr>
        <w:rPr>
          <w:szCs w:val="24"/>
        </w:rPr>
      </w:pPr>
    </w:p>
    <w:p w14:paraId="439A0AC5" w14:textId="75AD1119" w:rsidR="00295D2C" w:rsidRDefault="00295D2C" w:rsidP="00C0259E">
      <w:pPr>
        <w:pStyle w:val="Heading1"/>
      </w:pPr>
      <w:bookmarkStart w:id="2" w:name="_Toc195389506"/>
      <w:r>
        <w:t>Wireframe For GUI Design</w:t>
      </w:r>
      <w:bookmarkEnd w:id="2"/>
    </w:p>
    <w:p w14:paraId="4CF97DCC" w14:textId="77777777" w:rsidR="00295D2C" w:rsidRDefault="00295D2C" w:rsidP="00295D2C">
      <w:pPr>
        <w:rPr>
          <w:sz w:val="28"/>
          <w:szCs w:val="28"/>
        </w:rPr>
      </w:pPr>
    </w:p>
    <w:p w14:paraId="4272C6D2" w14:textId="307DA558" w:rsidR="00295D2C" w:rsidRDefault="00295D2C" w:rsidP="00295D2C">
      <w:pPr>
        <w:rPr>
          <w:sz w:val="28"/>
          <w:szCs w:val="28"/>
        </w:rPr>
      </w:pPr>
      <w:r>
        <w:rPr>
          <w:noProof/>
          <w:sz w:val="28"/>
          <w:szCs w:val="28"/>
        </w:rPr>
        <w:drawing>
          <wp:inline distT="0" distB="0" distL="0" distR="0" wp14:anchorId="5F3CE334" wp14:editId="7DF1D02E">
            <wp:extent cx="5943600" cy="3276600"/>
            <wp:effectExtent l="0" t="0" r="0" b="0"/>
            <wp:docPr id="3352226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222629" name="Picture 1" descr="A screenshot of a computer screen&#10;&#10;AI-generated content may be incorrect."/>
                    <pic:cNvPicPr/>
                  </pic:nvPicPr>
                  <pic:blipFill>
                    <a:blip r:embed="rId13"/>
                    <a:stretch>
                      <a:fillRect/>
                    </a:stretch>
                  </pic:blipFill>
                  <pic:spPr>
                    <a:xfrm>
                      <a:off x="0" y="0"/>
                      <a:ext cx="5943600" cy="3276600"/>
                    </a:xfrm>
                    <a:prstGeom prst="rect">
                      <a:avLst/>
                    </a:prstGeom>
                  </pic:spPr>
                </pic:pic>
              </a:graphicData>
            </a:graphic>
          </wp:inline>
        </w:drawing>
      </w:r>
    </w:p>
    <w:p w14:paraId="7D12F92B" w14:textId="77777777" w:rsidR="00295D2C" w:rsidRDefault="00295D2C" w:rsidP="00295D2C">
      <w:pPr>
        <w:rPr>
          <w:sz w:val="28"/>
          <w:szCs w:val="28"/>
        </w:rPr>
      </w:pPr>
    </w:p>
    <w:p w14:paraId="387E2BE8" w14:textId="77777777" w:rsidR="00061D62" w:rsidRDefault="00295D2C" w:rsidP="00061D62">
      <w:pPr>
        <w:keepNext/>
      </w:pPr>
      <w:r>
        <w:rPr>
          <w:noProof/>
          <w:sz w:val="28"/>
          <w:szCs w:val="28"/>
        </w:rPr>
        <w:lastRenderedPageBreak/>
        <w:drawing>
          <wp:inline distT="0" distB="0" distL="0" distR="0" wp14:anchorId="64D9FEC7" wp14:editId="6A3974DC">
            <wp:extent cx="5943600" cy="3008630"/>
            <wp:effectExtent l="0" t="0" r="0" b="1270"/>
            <wp:docPr id="1813384307" name="Picture 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84307" name="Picture 2" descr="A screenshot of a computer screen&#10;&#10;AI-generated content may be incorrect."/>
                    <pic:cNvPicPr/>
                  </pic:nvPicPr>
                  <pic:blipFill>
                    <a:blip r:embed="rId14"/>
                    <a:stretch>
                      <a:fillRect/>
                    </a:stretch>
                  </pic:blipFill>
                  <pic:spPr>
                    <a:xfrm>
                      <a:off x="0" y="0"/>
                      <a:ext cx="5943600" cy="3008630"/>
                    </a:xfrm>
                    <a:prstGeom prst="rect">
                      <a:avLst/>
                    </a:prstGeom>
                  </pic:spPr>
                </pic:pic>
              </a:graphicData>
            </a:graphic>
          </wp:inline>
        </w:drawing>
      </w:r>
    </w:p>
    <w:p w14:paraId="06BDEFF3" w14:textId="0B1F5171" w:rsidR="00061D62" w:rsidRDefault="00061D62" w:rsidP="00061D62">
      <w:pPr>
        <w:pStyle w:val="Caption"/>
      </w:pPr>
      <w:r>
        <w:t xml:space="preserve">                                              </w:t>
      </w:r>
      <w:bookmarkStart w:id="3" w:name="_Toc195393982"/>
      <w:r>
        <w:t xml:space="preserve">Figure </w:t>
      </w:r>
      <w:r>
        <w:fldChar w:fldCharType="begin"/>
      </w:r>
      <w:r>
        <w:instrText xml:space="preserve"> SEQ Figure \* ARABIC </w:instrText>
      </w:r>
      <w:r>
        <w:fldChar w:fldCharType="separate"/>
      </w:r>
      <w:r w:rsidR="008F7EAD">
        <w:rPr>
          <w:noProof/>
        </w:rPr>
        <w:t>1</w:t>
      </w:r>
      <w:r>
        <w:fldChar w:fldCharType="end"/>
      </w:r>
      <w:r>
        <w:t>: Wireframe Design</w:t>
      </w:r>
      <w:bookmarkEnd w:id="3"/>
    </w:p>
    <w:p w14:paraId="1AC6B857" w14:textId="685B930B" w:rsidR="00061D62" w:rsidRPr="00061D62" w:rsidRDefault="00061D62" w:rsidP="00061D62"/>
    <w:p w14:paraId="7EA43661" w14:textId="1D7415D0" w:rsidR="00295D2C" w:rsidRDefault="00295D2C" w:rsidP="00C0259E">
      <w:pPr>
        <w:pStyle w:val="Heading1"/>
      </w:pPr>
      <w:bookmarkStart w:id="4" w:name="_Toc195389507"/>
      <w:r>
        <w:t>Screenshot of Developed GUI</w:t>
      </w:r>
      <w:bookmarkEnd w:id="4"/>
    </w:p>
    <w:p w14:paraId="4194B370" w14:textId="77777777" w:rsidR="00295D2C" w:rsidRDefault="00295D2C" w:rsidP="00295D2C">
      <w:pPr>
        <w:rPr>
          <w:sz w:val="28"/>
          <w:szCs w:val="28"/>
        </w:rPr>
      </w:pPr>
    </w:p>
    <w:p w14:paraId="33C8C2AF" w14:textId="77777777" w:rsidR="00061D62" w:rsidRDefault="00295D2C" w:rsidP="00061D62">
      <w:pPr>
        <w:keepNext/>
      </w:pPr>
      <w:r>
        <w:rPr>
          <w:noProof/>
          <w:sz w:val="28"/>
          <w:szCs w:val="28"/>
        </w:rPr>
        <w:lastRenderedPageBreak/>
        <w:drawing>
          <wp:inline distT="0" distB="0" distL="0" distR="0" wp14:anchorId="08068C59" wp14:editId="301B05F4">
            <wp:extent cx="5943600" cy="4032885"/>
            <wp:effectExtent l="0" t="0" r="0" b="5715"/>
            <wp:docPr id="990911681"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0911681" name="Picture 3" descr="A screenshot of a computer&#10;&#10;AI-generated content may be incorrect."/>
                    <pic:cNvPicPr/>
                  </pic:nvPicPr>
                  <pic:blipFill>
                    <a:blip r:embed="rId15"/>
                    <a:stretch>
                      <a:fillRect/>
                    </a:stretch>
                  </pic:blipFill>
                  <pic:spPr>
                    <a:xfrm>
                      <a:off x="0" y="0"/>
                      <a:ext cx="5943600" cy="4032885"/>
                    </a:xfrm>
                    <a:prstGeom prst="rect">
                      <a:avLst/>
                    </a:prstGeom>
                  </pic:spPr>
                </pic:pic>
              </a:graphicData>
            </a:graphic>
          </wp:inline>
        </w:drawing>
      </w:r>
    </w:p>
    <w:p w14:paraId="7DE2D89A" w14:textId="64B6E5B2" w:rsidR="00295D2C" w:rsidRDefault="00061D62" w:rsidP="00061D62">
      <w:pPr>
        <w:pStyle w:val="Caption"/>
        <w:rPr>
          <w:sz w:val="28"/>
          <w:szCs w:val="28"/>
        </w:rPr>
      </w:pPr>
      <w:r>
        <w:t xml:space="preserve">                                               </w:t>
      </w:r>
      <w:bookmarkStart w:id="5" w:name="_Toc195393983"/>
      <w:r>
        <w:t xml:space="preserve">Figure </w:t>
      </w:r>
      <w:r>
        <w:fldChar w:fldCharType="begin"/>
      </w:r>
      <w:r>
        <w:instrText xml:space="preserve"> SEQ Figure \* ARABIC </w:instrText>
      </w:r>
      <w:r>
        <w:fldChar w:fldCharType="separate"/>
      </w:r>
      <w:r w:rsidR="008F7EAD">
        <w:rPr>
          <w:noProof/>
        </w:rPr>
        <w:t>2</w:t>
      </w:r>
      <w:r>
        <w:fldChar w:fldCharType="end"/>
      </w:r>
      <w:r>
        <w:t>: Developed GUI</w:t>
      </w:r>
      <w:bookmarkEnd w:id="5"/>
    </w:p>
    <w:p w14:paraId="209E97FE" w14:textId="44BAD6A9" w:rsidR="00C0259E" w:rsidRDefault="00C0259E" w:rsidP="00C0259E">
      <w:pPr>
        <w:pStyle w:val="Heading1"/>
      </w:pPr>
      <w:bookmarkStart w:id="6" w:name="_Toc195389508"/>
      <w:r>
        <w:t>Testing</w:t>
      </w:r>
      <w:bookmarkEnd w:id="6"/>
    </w:p>
    <w:p w14:paraId="3132E6EA" w14:textId="77777777" w:rsidR="00C0259E" w:rsidRPr="00C0259E" w:rsidRDefault="00C0259E" w:rsidP="00C0259E"/>
    <w:p w14:paraId="64DBCBC2" w14:textId="2442607A" w:rsidR="00C0259E" w:rsidRDefault="00C0259E" w:rsidP="00C0259E">
      <w:pPr>
        <w:pStyle w:val="Heading2"/>
        <w:rPr>
          <w:sz w:val="24"/>
          <w:szCs w:val="24"/>
        </w:rPr>
      </w:pPr>
      <w:bookmarkStart w:id="7" w:name="_Toc195389509"/>
      <w:r w:rsidRPr="00C0259E">
        <w:rPr>
          <w:sz w:val="24"/>
          <w:szCs w:val="24"/>
        </w:rPr>
        <w:t>Test 1:</w:t>
      </w:r>
      <w:r>
        <w:rPr>
          <w:sz w:val="24"/>
          <w:szCs w:val="24"/>
        </w:rPr>
        <w:t xml:space="preserve"> Compile and run the program using command prompt/terminal</w:t>
      </w:r>
      <w:bookmarkEnd w:id="7"/>
    </w:p>
    <w:p w14:paraId="290D82E0" w14:textId="1EBF9688" w:rsidR="00C0259E" w:rsidRDefault="00C0259E" w:rsidP="00C0259E">
      <w:r>
        <w:t xml:space="preserve">                        </w:t>
      </w:r>
      <w:r w:rsidR="00402736">
        <w:t xml:space="preserve">       </w:t>
      </w:r>
    </w:p>
    <w:p w14:paraId="5A4322B7" w14:textId="2268F8CA" w:rsidR="00402736" w:rsidRDefault="00402736" w:rsidP="00402736">
      <w:pPr>
        <w:pStyle w:val="Caption"/>
        <w:keepNext/>
      </w:pPr>
      <w:r>
        <w:t xml:space="preserve">                                     Table </w:t>
      </w:r>
      <w:r>
        <w:fldChar w:fldCharType="begin"/>
      </w:r>
      <w:r>
        <w:instrText xml:space="preserve"> SEQ Table \* ARABIC </w:instrText>
      </w:r>
      <w:r>
        <w:fldChar w:fldCharType="separate"/>
      </w:r>
      <w:r w:rsidR="008F7EAD">
        <w:rPr>
          <w:noProof/>
        </w:rPr>
        <w:t>1</w:t>
      </w:r>
      <w:r>
        <w:fldChar w:fldCharType="end"/>
      </w:r>
      <w:r>
        <w:t xml:space="preserve">: Test </w:t>
      </w:r>
      <w:r w:rsidR="00921428">
        <w:t>1:</w:t>
      </w:r>
      <w:r>
        <w:t xml:space="preserve"> Compile and run the program using terminal</w:t>
      </w:r>
    </w:p>
    <w:tbl>
      <w:tblPr>
        <w:tblStyle w:val="TableGrid"/>
        <w:tblW w:w="0" w:type="auto"/>
        <w:tblLook w:val="04A0" w:firstRow="1" w:lastRow="0" w:firstColumn="1" w:lastColumn="0" w:noHBand="0" w:noVBand="1"/>
      </w:tblPr>
      <w:tblGrid>
        <w:gridCol w:w="2875"/>
        <w:gridCol w:w="6475"/>
      </w:tblGrid>
      <w:tr w:rsidR="00C0259E" w14:paraId="114E7972" w14:textId="77777777" w:rsidTr="00C0259E">
        <w:tc>
          <w:tcPr>
            <w:tcW w:w="2875" w:type="dxa"/>
          </w:tcPr>
          <w:p w14:paraId="6D1E3133" w14:textId="77777777" w:rsidR="00C0259E" w:rsidRDefault="00C0259E" w:rsidP="00C0259E"/>
          <w:p w14:paraId="65E31801" w14:textId="541CBA26" w:rsidR="00C0259E" w:rsidRDefault="00C0259E" w:rsidP="00C0259E">
            <w:r>
              <w:t>Objective</w:t>
            </w:r>
          </w:p>
          <w:p w14:paraId="608C51AD" w14:textId="05DF3333" w:rsidR="00C0259E" w:rsidRDefault="00C0259E" w:rsidP="00C0259E"/>
        </w:tc>
        <w:tc>
          <w:tcPr>
            <w:tcW w:w="6475" w:type="dxa"/>
          </w:tcPr>
          <w:p w14:paraId="4626AA53" w14:textId="77777777" w:rsidR="00C0259E" w:rsidRDefault="00C0259E" w:rsidP="00C0259E"/>
          <w:p w14:paraId="022645C0" w14:textId="1636A96D" w:rsidR="003D2AD1" w:rsidRDefault="003D2AD1" w:rsidP="00C0259E">
            <w:r>
              <w:t>To compile and run the program in the terminal.</w:t>
            </w:r>
          </w:p>
        </w:tc>
      </w:tr>
      <w:tr w:rsidR="00C0259E" w14:paraId="4F2D899C" w14:textId="77777777" w:rsidTr="00C0259E">
        <w:tc>
          <w:tcPr>
            <w:tcW w:w="2875" w:type="dxa"/>
          </w:tcPr>
          <w:p w14:paraId="034199F7" w14:textId="77777777" w:rsidR="00C0259E" w:rsidRDefault="00C0259E" w:rsidP="00C0259E"/>
          <w:p w14:paraId="0339E29C" w14:textId="3F52E31A" w:rsidR="00C0259E" w:rsidRDefault="00C0259E" w:rsidP="00C0259E">
            <w:r>
              <w:t>Action</w:t>
            </w:r>
          </w:p>
          <w:p w14:paraId="0A95C1B8" w14:textId="77777777" w:rsidR="00C0259E" w:rsidRDefault="00C0259E" w:rsidP="00C0259E"/>
        </w:tc>
        <w:tc>
          <w:tcPr>
            <w:tcW w:w="6475" w:type="dxa"/>
          </w:tcPr>
          <w:p w14:paraId="276237E9" w14:textId="77777777" w:rsidR="00C0259E" w:rsidRDefault="00C0259E" w:rsidP="00C0259E"/>
          <w:p w14:paraId="20630918" w14:textId="77777777" w:rsidR="003D2AD1" w:rsidRDefault="003D2AD1" w:rsidP="00C0259E">
            <w:r>
              <w:t>The program was opened in the terminal and necessary command was provided.</w:t>
            </w:r>
          </w:p>
          <w:p w14:paraId="2E3555E9" w14:textId="06E1998E" w:rsidR="003D2AD1" w:rsidRDefault="003D2AD1" w:rsidP="00C0259E"/>
        </w:tc>
      </w:tr>
      <w:tr w:rsidR="00C0259E" w14:paraId="75A9CB97" w14:textId="77777777" w:rsidTr="00C0259E">
        <w:tc>
          <w:tcPr>
            <w:tcW w:w="2875" w:type="dxa"/>
          </w:tcPr>
          <w:p w14:paraId="33775D17" w14:textId="77777777" w:rsidR="00C0259E" w:rsidRDefault="00C0259E" w:rsidP="00C0259E"/>
          <w:p w14:paraId="4344D7E4" w14:textId="5982D4E7" w:rsidR="00C0259E" w:rsidRDefault="00C0259E" w:rsidP="00C0259E">
            <w:r>
              <w:t>Expected Output</w:t>
            </w:r>
          </w:p>
          <w:p w14:paraId="210507D5" w14:textId="77777777" w:rsidR="00C0259E" w:rsidRDefault="00C0259E" w:rsidP="00C0259E"/>
        </w:tc>
        <w:tc>
          <w:tcPr>
            <w:tcW w:w="6475" w:type="dxa"/>
          </w:tcPr>
          <w:p w14:paraId="21F62B91" w14:textId="77777777" w:rsidR="00C0259E" w:rsidRDefault="00C0259E" w:rsidP="00C0259E"/>
          <w:p w14:paraId="590A27E8" w14:textId="134A6A5B" w:rsidR="003D2AD1" w:rsidRDefault="003D2AD1" w:rsidP="00C0259E">
            <w:r>
              <w:t>The GymGUI frame should be opened.</w:t>
            </w:r>
          </w:p>
        </w:tc>
      </w:tr>
      <w:tr w:rsidR="00C0259E" w14:paraId="6D0497C4" w14:textId="77777777" w:rsidTr="00C0259E">
        <w:tc>
          <w:tcPr>
            <w:tcW w:w="2875" w:type="dxa"/>
          </w:tcPr>
          <w:p w14:paraId="107433FC" w14:textId="77777777" w:rsidR="00C0259E" w:rsidRDefault="00C0259E" w:rsidP="00C0259E"/>
          <w:p w14:paraId="3B74636A" w14:textId="74444902" w:rsidR="00C0259E" w:rsidRDefault="00C0259E" w:rsidP="00C0259E">
            <w:r>
              <w:t>Actual Output</w:t>
            </w:r>
          </w:p>
          <w:p w14:paraId="0DF457AB" w14:textId="77777777" w:rsidR="00C0259E" w:rsidRDefault="00C0259E" w:rsidP="00C0259E"/>
        </w:tc>
        <w:tc>
          <w:tcPr>
            <w:tcW w:w="6475" w:type="dxa"/>
          </w:tcPr>
          <w:p w14:paraId="0AA9B47A" w14:textId="77777777" w:rsidR="00C0259E" w:rsidRDefault="00C0259E" w:rsidP="00C0259E"/>
          <w:p w14:paraId="71D3FFAE" w14:textId="712F9C2B" w:rsidR="003D2AD1" w:rsidRDefault="003D2AD1" w:rsidP="00C0259E">
            <w:r>
              <w:t>The GymGUI frame was opened.</w:t>
            </w:r>
          </w:p>
        </w:tc>
      </w:tr>
      <w:tr w:rsidR="00C0259E" w14:paraId="0EC92C65" w14:textId="77777777" w:rsidTr="00C0259E">
        <w:tc>
          <w:tcPr>
            <w:tcW w:w="2875" w:type="dxa"/>
          </w:tcPr>
          <w:p w14:paraId="0E65BC1C" w14:textId="77777777" w:rsidR="00C0259E" w:rsidRDefault="00C0259E" w:rsidP="00C0259E"/>
          <w:p w14:paraId="643F2739" w14:textId="31AFA4B2" w:rsidR="00C0259E" w:rsidRDefault="00C0259E" w:rsidP="00C0259E">
            <w:r>
              <w:lastRenderedPageBreak/>
              <w:t>Result</w:t>
            </w:r>
          </w:p>
        </w:tc>
        <w:tc>
          <w:tcPr>
            <w:tcW w:w="6475" w:type="dxa"/>
          </w:tcPr>
          <w:p w14:paraId="399BFB56" w14:textId="77777777" w:rsidR="00C0259E" w:rsidRDefault="00C0259E" w:rsidP="00C0259E"/>
          <w:p w14:paraId="65D09AA2" w14:textId="568760C8" w:rsidR="003D2AD1" w:rsidRDefault="003D2AD1" w:rsidP="00C0259E">
            <w:r>
              <w:lastRenderedPageBreak/>
              <w:t>The test was successful.</w:t>
            </w:r>
          </w:p>
        </w:tc>
      </w:tr>
    </w:tbl>
    <w:p w14:paraId="101E6F87" w14:textId="77777777" w:rsidR="00C0259E" w:rsidRDefault="00C0259E" w:rsidP="00C0259E"/>
    <w:p w14:paraId="6EABEFD7" w14:textId="77777777" w:rsidR="003D2AD1" w:rsidRDefault="003D2AD1" w:rsidP="003D2AD1">
      <w:pPr>
        <w:keepNext/>
      </w:pPr>
      <w:r w:rsidRPr="003D2AD1">
        <w:rPr>
          <w:noProof/>
        </w:rPr>
        <w:drawing>
          <wp:inline distT="0" distB="0" distL="0" distR="0" wp14:anchorId="3C7536E3" wp14:editId="3A7A5C2D">
            <wp:extent cx="5943600" cy="3589020"/>
            <wp:effectExtent l="0" t="0" r="0" b="0"/>
            <wp:docPr id="3016984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698470" name="Picture 1" descr="A screenshot of a computer&#10;&#10;AI-generated content may be incorrect."/>
                    <pic:cNvPicPr/>
                  </pic:nvPicPr>
                  <pic:blipFill>
                    <a:blip r:embed="rId16"/>
                    <a:stretch>
                      <a:fillRect/>
                    </a:stretch>
                  </pic:blipFill>
                  <pic:spPr>
                    <a:xfrm>
                      <a:off x="0" y="0"/>
                      <a:ext cx="5943600" cy="3589020"/>
                    </a:xfrm>
                    <a:prstGeom prst="rect">
                      <a:avLst/>
                    </a:prstGeom>
                  </pic:spPr>
                </pic:pic>
              </a:graphicData>
            </a:graphic>
          </wp:inline>
        </w:drawing>
      </w:r>
    </w:p>
    <w:p w14:paraId="6439FB95" w14:textId="06A823D9" w:rsidR="003D2AD1" w:rsidRDefault="003D2AD1" w:rsidP="003D2AD1">
      <w:pPr>
        <w:pStyle w:val="Caption"/>
      </w:pPr>
      <w:r>
        <w:t xml:space="preserve">                            </w:t>
      </w:r>
      <w:bookmarkStart w:id="8" w:name="_Toc195389644"/>
      <w:bookmarkStart w:id="9" w:name="_Toc195393984"/>
      <w:r>
        <w:t xml:space="preserve">Figure </w:t>
      </w:r>
      <w:r>
        <w:fldChar w:fldCharType="begin"/>
      </w:r>
      <w:r>
        <w:instrText xml:space="preserve"> SEQ Figure \* ARABIC </w:instrText>
      </w:r>
      <w:r>
        <w:fldChar w:fldCharType="separate"/>
      </w:r>
      <w:r w:rsidR="008F7EAD">
        <w:rPr>
          <w:noProof/>
        </w:rPr>
        <w:t>3</w:t>
      </w:r>
      <w:r>
        <w:fldChar w:fldCharType="end"/>
      </w:r>
      <w:r>
        <w:t>: Compiling and running the program in the terminal</w:t>
      </w:r>
      <w:bookmarkEnd w:id="8"/>
      <w:bookmarkEnd w:id="9"/>
    </w:p>
    <w:p w14:paraId="756DDCE6" w14:textId="77777777" w:rsidR="003D2AD1" w:rsidRPr="00C0259E" w:rsidRDefault="003D2AD1" w:rsidP="00C0259E"/>
    <w:p w14:paraId="63027D73" w14:textId="77777777" w:rsidR="00C0259E" w:rsidRDefault="00C0259E" w:rsidP="00402736">
      <w:pPr>
        <w:pStyle w:val="Heading2"/>
        <w:rPr>
          <w:sz w:val="24"/>
          <w:szCs w:val="24"/>
        </w:rPr>
      </w:pPr>
    </w:p>
    <w:p w14:paraId="1207426F" w14:textId="79FBE199" w:rsidR="00402736" w:rsidRDefault="00402736" w:rsidP="00402736">
      <w:pPr>
        <w:pStyle w:val="Heading2"/>
        <w:rPr>
          <w:sz w:val="24"/>
          <w:szCs w:val="24"/>
        </w:rPr>
      </w:pPr>
      <w:bookmarkStart w:id="10" w:name="_Toc195389510"/>
      <w:r w:rsidRPr="00402736">
        <w:rPr>
          <w:sz w:val="24"/>
          <w:szCs w:val="24"/>
        </w:rPr>
        <w:t>Test 2: Adding regular and premium member respectively</w:t>
      </w:r>
      <w:bookmarkEnd w:id="10"/>
    </w:p>
    <w:p w14:paraId="62C1ABE6" w14:textId="77777777" w:rsidR="00402736" w:rsidRDefault="00402736" w:rsidP="00402736"/>
    <w:p w14:paraId="15FA1240" w14:textId="51E0199E" w:rsidR="00921428" w:rsidRDefault="00921428" w:rsidP="00921428">
      <w:pPr>
        <w:pStyle w:val="Caption"/>
        <w:keepNext/>
      </w:pPr>
      <w:r>
        <w:t xml:space="preserve">                                      Table </w:t>
      </w:r>
      <w:r>
        <w:fldChar w:fldCharType="begin"/>
      </w:r>
      <w:r>
        <w:instrText xml:space="preserve"> SEQ Table \* ARABIC </w:instrText>
      </w:r>
      <w:r>
        <w:fldChar w:fldCharType="separate"/>
      </w:r>
      <w:r w:rsidR="008F7EAD">
        <w:rPr>
          <w:noProof/>
        </w:rPr>
        <w:t>2</w:t>
      </w:r>
      <w:r>
        <w:fldChar w:fldCharType="end"/>
      </w:r>
      <w:r>
        <w:t>: Test-2: Adding regular and premium member respectively</w:t>
      </w:r>
    </w:p>
    <w:tbl>
      <w:tblPr>
        <w:tblStyle w:val="TableGrid"/>
        <w:tblW w:w="0" w:type="auto"/>
        <w:tblLook w:val="04A0" w:firstRow="1" w:lastRow="0" w:firstColumn="1" w:lastColumn="0" w:noHBand="0" w:noVBand="1"/>
      </w:tblPr>
      <w:tblGrid>
        <w:gridCol w:w="2875"/>
        <w:gridCol w:w="6475"/>
      </w:tblGrid>
      <w:tr w:rsidR="00921428" w14:paraId="68AD48AF" w14:textId="77777777" w:rsidTr="00921428">
        <w:tc>
          <w:tcPr>
            <w:tcW w:w="2875" w:type="dxa"/>
          </w:tcPr>
          <w:p w14:paraId="5B4E918D" w14:textId="77777777" w:rsidR="00921428" w:rsidRDefault="00921428" w:rsidP="00402736"/>
          <w:p w14:paraId="66D2CC87" w14:textId="4DDEA8BA" w:rsidR="00921428" w:rsidRDefault="00921428" w:rsidP="00402736">
            <w:r>
              <w:t>Objective</w:t>
            </w:r>
          </w:p>
          <w:p w14:paraId="11C27D93" w14:textId="77777777" w:rsidR="00921428" w:rsidRDefault="00921428" w:rsidP="00402736"/>
        </w:tc>
        <w:tc>
          <w:tcPr>
            <w:tcW w:w="6475" w:type="dxa"/>
          </w:tcPr>
          <w:p w14:paraId="42A55486" w14:textId="77777777" w:rsidR="00921428" w:rsidRDefault="00921428" w:rsidP="00402736"/>
          <w:p w14:paraId="6D581F15" w14:textId="0212A73B" w:rsidR="00921428" w:rsidRDefault="00921428" w:rsidP="00402736">
            <w:r>
              <w:t>To add a regular and a premium member respectively.</w:t>
            </w:r>
          </w:p>
        </w:tc>
      </w:tr>
      <w:tr w:rsidR="00921428" w14:paraId="14B01C8F" w14:textId="77777777" w:rsidTr="00921428">
        <w:trPr>
          <w:trHeight w:val="71"/>
        </w:trPr>
        <w:tc>
          <w:tcPr>
            <w:tcW w:w="2875" w:type="dxa"/>
          </w:tcPr>
          <w:p w14:paraId="6054C08B" w14:textId="77777777" w:rsidR="00921428" w:rsidRDefault="00921428" w:rsidP="00402736"/>
          <w:p w14:paraId="13743E2E" w14:textId="6D822261" w:rsidR="00921428" w:rsidRDefault="00921428" w:rsidP="00402736">
            <w:r>
              <w:t>Action</w:t>
            </w:r>
          </w:p>
          <w:p w14:paraId="5ACA5CAE" w14:textId="77777777" w:rsidR="00921428" w:rsidRDefault="00921428" w:rsidP="00402736"/>
        </w:tc>
        <w:tc>
          <w:tcPr>
            <w:tcW w:w="6475" w:type="dxa"/>
          </w:tcPr>
          <w:p w14:paraId="21301730" w14:textId="77777777" w:rsidR="00921428" w:rsidRDefault="00921428" w:rsidP="00402736"/>
          <w:p w14:paraId="31E2474E" w14:textId="77777777" w:rsidR="00921428" w:rsidRDefault="00921428" w:rsidP="00402736">
            <w:r>
              <w:t>All the required fields were filled, and “Add a Regular Member” and “Add a Premium Member” Button was clicked.</w:t>
            </w:r>
          </w:p>
          <w:p w14:paraId="205269C3" w14:textId="6FA36CDD" w:rsidR="00921428" w:rsidRDefault="00921428" w:rsidP="00402736"/>
        </w:tc>
      </w:tr>
      <w:tr w:rsidR="00921428" w14:paraId="4B9ED899" w14:textId="77777777" w:rsidTr="00921428">
        <w:tc>
          <w:tcPr>
            <w:tcW w:w="2875" w:type="dxa"/>
          </w:tcPr>
          <w:p w14:paraId="767EDA96" w14:textId="77777777" w:rsidR="00921428" w:rsidRDefault="00921428" w:rsidP="00402736"/>
          <w:p w14:paraId="0F70347C" w14:textId="15EA86AA" w:rsidR="00921428" w:rsidRDefault="00921428" w:rsidP="00402736">
            <w:r>
              <w:t>Expected Output</w:t>
            </w:r>
          </w:p>
          <w:p w14:paraId="43444EB3" w14:textId="77777777" w:rsidR="00921428" w:rsidRDefault="00921428" w:rsidP="00402736"/>
        </w:tc>
        <w:tc>
          <w:tcPr>
            <w:tcW w:w="6475" w:type="dxa"/>
          </w:tcPr>
          <w:p w14:paraId="461918DA" w14:textId="77777777" w:rsidR="00921428" w:rsidRDefault="00921428" w:rsidP="00402736"/>
          <w:p w14:paraId="33FC30E3" w14:textId="77777777" w:rsidR="00921428" w:rsidRDefault="00921428" w:rsidP="00402736">
            <w:r>
              <w:t>The regular and premium members details should be added successfully with an appropriate message dialog box.</w:t>
            </w:r>
          </w:p>
          <w:p w14:paraId="2E8BFE13" w14:textId="093D496C" w:rsidR="00921428" w:rsidRDefault="00921428" w:rsidP="00402736"/>
        </w:tc>
      </w:tr>
      <w:tr w:rsidR="00921428" w14:paraId="68542052" w14:textId="77777777" w:rsidTr="00921428">
        <w:tc>
          <w:tcPr>
            <w:tcW w:w="2875" w:type="dxa"/>
          </w:tcPr>
          <w:p w14:paraId="7720998D" w14:textId="77777777" w:rsidR="00921428" w:rsidRDefault="00921428" w:rsidP="00402736"/>
          <w:p w14:paraId="476C4B8D" w14:textId="128E7091" w:rsidR="00921428" w:rsidRDefault="00921428" w:rsidP="00402736">
            <w:r>
              <w:lastRenderedPageBreak/>
              <w:t>Actual Output</w:t>
            </w:r>
          </w:p>
          <w:p w14:paraId="27E83A2E" w14:textId="77777777" w:rsidR="00921428" w:rsidRDefault="00921428" w:rsidP="00402736"/>
        </w:tc>
        <w:tc>
          <w:tcPr>
            <w:tcW w:w="6475" w:type="dxa"/>
          </w:tcPr>
          <w:p w14:paraId="3EC74C0E" w14:textId="77777777" w:rsidR="00921428" w:rsidRDefault="00921428" w:rsidP="00402736"/>
          <w:p w14:paraId="2E08314B" w14:textId="77777777" w:rsidR="00921428" w:rsidRDefault="00921428" w:rsidP="00402736">
            <w:r>
              <w:lastRenderedPageBreak/>
              <w:t>The regular and premium members details were added successfully with an appropriate message dialog box.</w:t>
            </w:r>
          </w:p>
          <w:p w14:paraId="130CACF6" w14:textId="3D2F0B27" w:rsidR="00921428" w:rsidRDefault="00921428" w:rsidP="00402736"/>
        </w:tc>
      </w:tr>
      <w:tr w:rsidR="00921428" w14:paraId="1963B09E" w14:textId="77777777" w:rsidTr="00921428">
        <w:tc>
          <w:tcPr>
            <w:tcW w:w="2875" w:type="dxa"/>
          </w:tcPr>
          <w:p w14:paraId="5EE43F07" w14:textId="77777777" w:rsidR="00921428" w:rsidRDefault="00921428" w:rsidP="00402736"/>
          <w:p w14:paraId="042704BA" w14:textId="7E689168" w:rsidR="00921428" w:rsidRDefault="00921428" w:rsidP="00402736">
            <w:r>
              <w:t>Result</w:t>
            </w:r>
          </w:p>
          <w:p w14:paraId="7E68EA83" w14:textId="77777777" w:rsidR="00921428" w:rsidRDefault="00921428" w:rsidP="00402736"/>
        </w:tc>
        <w:tc>
          <w:tcPr>
            <w:tcW w:w="6475" w:type="dxa"/>
          </w:tcPr>
          <w:p w14:paraId="343DB845" w14:textId="77777777" w:rsidR="00921428" w:rsidRDefault="00921428" w:rsidP="00402736"/>
          <w:p w14:paraId="19F9A60B" w14:textId="7A95EE88" w:rsidR="00921428" w:rsidRDefault="00921428" w:rsidP="00402736">
            <w:r>
              <w:t>The test was successful.</w:t>
            </w:r>
          </w:p>
        </w:tc>
      </w:tr>
    </w:tbl>
    <w:p w14:paraId="5A1B003E" w14:textId="77777777" w:rsidR="003D2AD1" w:rsidRDefault="003D2AD1" w:rsidP="003D2AD1"/>
    <w:p w14:paraId="604747A5" w14:textId="77777777" w:rsidR="009627E7" w:rsidRDefault="009627E7" w:rsidP="009627E7">
      <w:pPr>
        <w:keepNext/>
      </w:pPr>
    </w:p>
    <w:p w14:paraId="3E779423" w14:textId="77777777" w:rsidR="009627E7" w:rsidRDefault="009627E7" w:rsidP="009627E7">
      <w:pPr>
        <w:keepNext/>
      </w:pPr>
    </w:p>
    <w:p w14:paraId="5DF3A1B5" w14:textId="77777777" w:rsidR="009627E7" w:rsidRDefault="009627E7" w:rsidP="009627E7">
      <w:pPr>
        <w:keepNext/>
      </w:pPr>
    </w:p>
    <w:p w14:paraId="2C578DC4" w14:textId="77777777" w:rsidR="009627E7" w:rsidRDefault="009627E7" w:rsidP="009627E7">
      <w:pPr>
        <w:keepNext/>
      </w:pPr>
    </w:p>
    <w:p w14:paraId="001CA52B" w14:textId="668F8E6B" w:rsidR="009627E7" w:rsidRDefault="009627E7" w:rsidP="009627E7">
      <w:pPr>
        <w:keepNext/>
      </w:pPr>
      <w:r w:rsidRPr="009627E7">
        <w:rPr>
          <w:noProof/>
        </w:rPr>
        <w:drawing>
          <wp:inline distT="0" distB="0" distL="0" distR="0" wp14:anchorId="7B182A6C" wp14:editId="37C8710F">
            <wp:extent cx="6278880" cy="4259484"/>
            <wp:effectExtent l="0" t="0" r="7620" b="8255"/>
            <wp:docPr id="243175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175011" name=""/>
                    <pic:cNvPicPr/>
                  </pic:nvPicPr>
                  <pic:blipFill>
                    <a:blip r:embed="rId17"/>
                    <a:stretch>
                      <a:fillRect/>
                    </a:stretch>
                  </pic:blipFill>
                  <pic:spPr>
                    <a:xfrm>
                      <a:off x="0" y="0"/>
                      <a:ext cx="6530064" cy="4429883"/>
                    </a:xfrm>
                    <a:prstGeom prst="rect">
                      <a:avLst/>
                    </a:prstGeom>
                  </pic:spPr>
                </pic:pic>
              </a:graphicData>
            </a:graphic>
          </wp:inline>
        </w:drawing>
      </w:r>
    </w:p>
    <w:p w14:paraId="6C4317D7" w14:textId="5A29D87F" w:rsidR="003D2AD1" w:rsidRDefault="009627E7" w:rsidP="009627E7">
      <w:pPr>
        <w:pStyle w:val="Caption"/>
      </w:pPr>
      <w:r>
        <w:t xml:space="preserve">                                                </w:t>
      </w:r>
      <w:bookmarkStart w:id="11" w:name="_Toc195389645"/>
      <w:bookmarkStart w:id="12" w:name="_Toc195393985"/>
      <w:r>
        <w:t xml:space="preserve">Figure </w:t>
      </w:r>
      <w:r>
        <w:fldChar w:fldCharType="begin"/>
      </w:r>
      <w:r>
        <w:instrText xml:space="preserve"> SEQ Figure \* ARABIC </w:instrText>
      </w:r>
      <w:r>
        <w:fldChar w:fldCharType="separate"/>
      </w:r>
      <w:r w:rsidR="008F7EAD">
        <w:rPr>
          <w:noProof/>
        </w:rPr>
        <w:t>4</w:t>
      </w:r>
      <w:r>
        <w:fldChar w:fldCharType="end"/>
      </w:r>
      <w:r>
        <w:t>: Test for regular member</w:t>
      </w:r>
      <w:bookmarkEnd w:id="11"/>
      <w:bookmarkEnd w:id="12"/>
    </w:p>
    <w:p w14:paraId="054C441A" w14:textId="77777777" w:rsidR="009627E7" w:rsidRDefault="009627E7" w:rsidP="009627E7"/>
    <w:p w14:paraId="634DE7D2" w14:textId="77777777" w:rsidR="009627E7" w:rsidRDefault="009627E7" w:rsidP="009627E7">
      <w:pPr>
        <w:keepNext/>
      </w:pPr>
      <w:r w:rsidRPr="009627E7">
        <w:rPr>
          <w:noProof/>
        </w:rPr>
        <w:lastRenderedPageBreak/>
        <w:drawing>
          <wp:inline distT="0" distB="0" distL="0" distR="0" wp14:anchorId="7ABA4371" wp14:editId="58770063">
            <wp:extent cx="5943600" cy="5114925"/>
            <wp:effectExtent l="0" t="0" r="0" b="9525"/>
            <wp:docPr id="599798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798233" name=""/>
                    <pic:cNvPicPr/>
                  </pic:nvPicPr>
                  <pic:blipFill>
                    <a:blip r:embed="rId18"/>
                    <a:stretch>
                      <a:fillRect/>
                    </a:stretch>
                  </pic:blipFill>
                  <pic:spPr>
                    <a:xfrm>
                      <a:off x="0" y="0"/>
                      <a:ext cx="5943600" cy="5114925"/>
                    </a:xfrm>
                    <a:prstGeom prst="rect">
                      <a:avLst/>
                    </a:prstGeom>
                  </pic:spPr>
                </pic:pic>
              </a:graphicData>
            </a:graphic>
          </wp:inline>
        </w:drawing>
      </w:r>
    </w:p>
    <w:p w14:paraId="5087FAEB" w14:textId="25867C7D" w:rsidR="009627E7" w:rsidRPr="009627E7" w:rsidRDefault="009627E7" w:rsidP="009627E7">
      <w:pPr>
        <w:pStyle w:val="Caption"/>
      </w:pPr>
      <w:r>
        <w:t xml:space="preserve">                                                 </w:t>
      </w:r>
      <w:bookmarkStart w:id="13" w:name="_Toc195389646"/>
      <w:bookmarkStart w:id="14" w:name="_Toc195393986"/>
      <w:r>
        <w:t xml:space="preserve">Figure </w:t>
      </w:r>
      <w:r>
        <w:fldChar w:fldCharType="begin"/>
      </w:r>
      <w:r>
        <w:instrText xml:space="preserve"> SEQ Figure \* ARABIC </w:instrText>
      </w:r>
      <w:r>
        <w:fldChar w:fldCharType="separate"/>
      </w:r>
      <w:r w:rsidR="008F7EAD">
        <w:rPr>
          <w:noProof/>
        </w:rPr>
        <w:t>5</w:t>
      </w:r>
      <w:r>
        <w:fldChar w:fldCharType="end"/>
      </w:r>
      <w:r>
        <w:t>:Test for premium member</w:t>
      </w:r>
      <w:bookmarkEnd w:id="13"/>
      <w:bookmarkEnd w:id="14"/>
    </w:p>
    <w:p w14:paraId="02C4B019" w14:textId="4260A08C" w:rsidR="00921428" w:rsidRDefault="00921428" w:rsidP="009627E7">
      <w:pPr>
        <w:pStyle w:val="Heading2"/>
        <w:rPr>
          <w:sz w:val="24"/>
          <w:szCs w:val="24"/>
        </w:rPr>
      </w:pPr>
      <w:bookmarkStart w:id="15" w:name="_Toc195389511"/>
      <w:r w:rsidRPr="00921428">
        <w:rPr>
          <w:sz w:val="24"/>
          <w:szCs w:val="24"/>
        </w:rPr>
        <w:t>Test 3: Test Case for Mark Attendance</w:t>
      </w:r>
      <w:bookmarkEnd w:id="15"/>
    </w:p>
    <w:p w14:paraId="51123B40" w14:textId="77777777" w:rsidR="009627E7" w:rsidRPr="009627E7" w:rsidRDefault="009627E7" w:rsidP="009627E7"/>
    <w:p w14:paraId="2272F33A" w14:textId="7CD3ADA7" w:rsidR="00921428" w:rsidRDefault="00921428" w:rsidP="00921428">
      <w:pPr>
        <w:pStyle w:val="Caption"/>
        <w:keepNext/>
      </w:pPr>
      <w:r>
        <w:t xml:space="preserve">                                      Table </w:t>
      </w:r>
      <w:r>
        <w:fldChar w:fldCharType="begin"/>
      </w:r>
      <w:r>
        <w:instrText xml:space="preserve"> SEQ Table \* ARABIC </w:instrText>
      </w:r>
      <w:r>
        <w:fldChar w:fldCharType="separate"/>
      </w:r>
      <w:r w:rsidR="008F7EAD">
        <w:rPr>
          <w:noProof/>
        </w:rPr>
        <w:t>3</w:t>
      </w:r>
      <w:r>
        <w:fldChar w:fldCharType="end"/>
      </w:r>
      <w:r>
        <w:t>: Test-3: Test Case for Mark Attendance</w:t>
      </w:r>
    </w:p>
    <w:tbl>
      <w:tblPr>
        <w:tblStyle w:val="TableGrid"/>
        <w:tblW w:w="0" w:type="auto"/>
        <w:tblLook w:val="04A0" w:firstRow="1" w:lastRow="0" w:firstColumn="1" w:lastColumn="0" w:noHBand="0" w:noVBand="1"/>
      </w:tblPr>
      <w:tblGrid>
        <w:gridCol w:w="2875"/>
        <w:gridCol w:w="6475"/>
      </w:tblGrid>
      <w:tr w:rsidR="00921428" w14:paraId="5952A3F0" w14:textId="77777777" w:rsidTr="00921428">
        <w:tc>
          <w:tcPr>
            <w:tcW w:w="2875" w:type="dxa"/>
          </w:tcPr>
          <w:p w14:paraId="0C493043" w14:textId="77777777" w:rsidR="00921428" w:rsidRDefault="00921428" w:rsidP="00921428"/>
          <w:p w14:paraId="520A0996" w14:textId="1336281C" w:rsidR="00921428" w:rsidRDefault="00921428" w:rsidP="00921428">
            <w:r>
              <w:t>Objective</w:t>
            </w:r>
          </w:p>
          <w:p w14:paraId="47B31A1A" w14:textId="77777777" w:rsidR="00921428" w:rsidRDefault="00921428" w:rsidP="00921428"/>
        </w:tc>
        <w:tc>
          <w:tcPr>
            <w:tcW w:w="6475" w:type="dxa"/>
          </w:tcPr>
          <w:p w14:paraId="6E296135" w14:textId="77777777" w:rsidR="00921428" w:rsidRDefault="00921428" w:rsidP="00921428"/>
          <w:p w14:paraId="3CFD37CE" w14:textId="33E9660D" w:rsidR="00921428" w:rsidRDefault="00921428" w:rsidP="00921428">
            <w:r>
              <w:t>To mark the attendance.</w:t>
            </w:r>
          </w:p>
        </w:tc>
      </w:tr>
      <w:tr w:rsidR="00921428" w14:paraId="30271B66" w14:textId="77777777" w:rsidTr="00921428">
        <w:tc>
          <w:tcPr>
            <w:tcW w:w="2875" w:type="dxa"/>
          </w:tcPr>
          <w:p w14:paraId="5E709E28" w14:textId="77777777" w:rsidR="00921428" w:rsidRDefault="00921428" w:rsidP="00921428"/>
          <w:p w14:paraId="6A0FD471" w14:textId="1263A281" w:rsidR="00921428" w:rsidRDefault="00921428" w:rsidP="00921428">
            <w:r>
              <w:t>Action</w:t>
            </w:r>
          </w:p>
          <w:p w14:paraId="526820AD" w14:textId="77777777" w:rsidR="00921428" w:rsidRDefault="00921428" w:rsidP="00921428"/>
        </w:tc>
        <w:tc>
          <w:tcPr>
            <w:tcW w:w="6475" w:type="dxa"/>
          </w:tcPr>
          <w:p w14:paraId="4E4858C2" w14:textId="77777777" w:rsidR="00921428" w:rsidRDefault="00921428" w:rsidP="00921428"/>
          <w:p w14:paraId="0413D9B6" w14:textId="4D259431" w:rsidR="00921428" w:rsidRDefault="008A6DC7" w:rsidP="00921428">
            <w:r>
              <w:t>The required text fields were filled, and mark attendance button was clicked.</w:t>
            </w:r>
          </w:p>
          <w:p w14:paraId="7FBA7BAA" w14:textId="4F613F2F" w:rsidR="008A6DC7" w:rsidRDefault="008A6DC7" w:rsidP="00921428"/>
        </w:tc>
      </w:tr>
      <w:tr w:rsidR="00921428" w14:paraId="314B577D" w14:textId="77777777" w:rsidTr="00921428">
        <w:tc>
          <w:tcPr>
            <w:tcW w:w="2875" w:type="dxa"/>
          </w:tcPr>
          <w:p w14:paraId="12F7BE55" w14:textId="77777777" w:rsidR="00921428" w:rsidRDefault="00921428" w:rsidP="00921428"/>
          <w:p w14:paraId="4AADB11B" w14:textId="6F8D6B26" w:rsidR="00921428" w:rsidRDefault="00921428" w:rsidP="00921428">
            <w:r>
              <w:t>Expected Output</w:t>
            </w:r>
          </w:p>
          <w:p w14:paraId="6752EE98" w14:textId="77777777" w:rsidR="00921428" w:rsidRDefault="00921428" w:rsidP="00921428"/>
        </w:tc>
        <w:tc>
          <w:tcPr>
            <w:tcW w:w="6475" w:type="dxa"/>
          </w:tcPr>
          <w:p w14:paraId="2C869D3A" w14:textId="77777777" w:rsidR="00921428" w:rsidRDefault="00921428" w:rsidP="00921428"/>
          <w:p w14:paraId="5E351089" w14:textId="77777777" w:rsidR="008A6DC7" w:rsidRDefault="008A6DC7" w:rsidP="00921428">
            <w:r>
              <w:t>The attendance should be marked successfully with an appropriate message dialog box.</w:t>
            </w:r>
          </w:p>
          <w:p w14:paraId="7398358D" w14:textId="6BA5A8C2" w:rsidR="008A6DC7" w:rsidRDefault="008A6DC7" w:rsidP="00921428"/>
        </w:tc>
      </w:tr>
      <w:tr w:rsidR="00921428" w14:paraId="7A22FC03" w14:textId="77777777" w:rsidTr="00921428">
        <w:tc>
          <w:tcPr>
            <w:tcW w:w="2875" w:type="dxa"/>
          </w:tcPr>
          <w:p w14:paraId="09B09276" w14:textId="77777777" w:rsidR="00921428" w:rsidRDefault="00921428" w:rsidP="00921428"/>
          <w:p w14:paraId="5CF11F94" w14:textId="7BEC2C8D" w:rsidR="00921428" w:rsidRDefault="00921428" w:rsidP="00921428">
            <w:r>
              <w:t>Actual Output</w:t>
            </w:r>
          </w:p>
          <w:p w14:paraId="3268143A" w14:textId="77777777" w:rsidR="00921428" w:rsidRDefault="00921428" w:rsidP="00921428"/>
        </w:tc>
        <w:tc>
          <w:tcPr>
            <w:tcW w:w="6475" w:type="dxa"/>
          </w:tcPr>
          <w:p w14:paraId="015A45DF" w14:textId="77777777" w:rsidR="00921428" w:rsidRDefault="00921428" w:rsidP="00921428"/>
          <w:p w14:paraId="7C85BA29" w14:textId="77777777" w:rsidR="008A6DC7" w:rsidRDefault="008A6DC7" w:rsidP="00921428">
            <w:r>
              <w:t>The attendance was marked successfully with an appropriate message dialog box.</w:t>
            </w:r>
          </w:p>
          <w:p w14:paraId="5DDCC94A" w14:textId="0A2C88C1" w:rsidR="008A6DC7" w:rsidRDefault="008A6DC7" w:rsidP="00921428"/>
        </w:tc>
      </w:tr>
      <w:tr w:rsidR="00921428" w14:paraId="515FA0FD" w14:textId="77777777" w:rsidTr="00921428">
        <w:tc>
          <w:tcPr>
            <w:tcW w:w="2875" w:type="dxa"/>
          </w:tcPr>
          <w:p w14:paraId="03091F25" w14:textId="77777777" w:rsidR="00921428" w:rsidRDefault="00921428" w:rsidP="00921428"/>
          <w:p w14:paraId="6707EF69" w14:textId="5097CC81" w:rsidR="00921428" w:rsidRDefault="00921428" w:rsidP="00921428">
            <w:r>
              <w:t>Result</w:t>
            </w:r>
          </w:p>
          <w:p w14:paraId="2B2B0104" w14:textId="77777777" w:rsidR="00921428" w:rsidRDefault="00921428" w:rsidP="00921428"/>
        </w:tc>
        <w:tc>
          <w:tcPr>
            <w:tcW w:w="6475" w:type="dxa"/>
          </w:tcPr>
          <w:p w14:paraId="0EF37EE6" w14:textId="77777777" w:rsidR="00921428" w:rsidRDefault="00921428" w:rsidP="00921428"/>
          <w:p w14:paraId="2BD2CF18" w14:textId="38BB8549" w:rsidR="008A6DC7" w:rsidRDefault="008A6DC7" w:rsidP="00921428">
            <w:r>
              <w:t>The test was successful.</w:t>
            </w:r>
          </w:p>
        </w:tc>
      </w:tr>
    </w:tbl>
    <w:p w14:paraId="11D64B9A" w14:textId="77777777" w:rsidR="00921428" w:rsidRPr="00921428" w:rsidRDefault="00921428" w:rsidP="00921428"/>
    <w:p w14:paraId="615CFA63" w14:textId="77777777" w:rsidR="009627E7" w:rsidRDefault="009627E7" w:rsidP="009627E7">
      <w:pPr>
        <w:keepNext/>
      </w:pPr>
      <w:r w:rsidRPr="009627E7">
        <w:rPr>
          <w:noProof/>
        </w:rPr>
        <w:drawing>
          <wp:inline distT="0" distB="0" distL="0" distR="0" wp14:anchorId="4DA94880" wp14:editId="762B3E04">
            <wp:extent cx="5943600" cy="4705350"/>
            <wp:effectExtent l="0" t="0" r="0" b="0"/>
            <wp:docPr id="125299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98572" name=""/>
                    <pic:cNvPicPr/>
                  </pic:nvPicPr>
                  <pic:blipFill>
                    <a:blip r:embed="rId19"/>
                    <a:stretch>
                      <a:fillRect/>
                    </a:stretch>
                  </pic:blipFill>
                  <pic:spPr>
                    <a:xfrm>
                      <a:off x="0" y="0"/>
                      <a:ext cx="5943600" cy="4705350"/>
                    </a:xfrm>
                    <a:prstGeom prst="rect">
                      <a:avLst/>
                    </a:prstGeom>
                  </pic:spPr>
                </pic:pic>
              </a:graphicData>
            </a:graphic>
          </wp:inline>
        </w:drawing>
      </w:r>
    </w:p>
    <w:p w14:paraId="62245A16" w14:textId="6FA73387" w:rsidR="00921428" w:rsidRDefault="009627E7" w:rsidP="009627E7">
      <w:pPr>
        <w:pStyle w:val="Caption"/>
      </w:pPr>
      <w:r>
        <w:t xml:space="preserve">                                                   </w:t>
      </w:r>
      <w:bookmarkStart w:id="16" w:name="_Toc195389647"/>
      <w:bookmarkStart w:id="17" w:name="_Toc195393987"/>
      <w:r>
        <w:t xml:space="preserve">Figure </w:t>
      </w:r>
      <w:r>
        <w:fldChar w:fldCharType="begin"/>
      </w:r>
      <w:r>
        <w:instrText xml:space="preserve"> SEQ Figure \* ARABIC </w:instrText>
      </w:r>
      <w:r>
        <w:fldChar w:fldCharType="separate"/>
      </w:r>
      <w:r w:rsidR="008F7EAD">
        <w:rPr>
          <w:noProof/>
        </w:rPr>
        <w:t>6</w:t>
      </w:r>
      <w:r>
        <w:fldChar w:fldCharType="end"/>
      </w:r>
      <w:r>
        <w:t>: Test for mark attendance</w:t>
      </w:r>
      <w:bookmarkEnd w:id="16"/>
      <w:bookmarkEnd w:id="17"/>
    </w:p>
    <w:p w14:paraId="62A6FF7A" w14:textId="77777777" w:rsidR="00921428" w:rsidRPr="00921428" w:rsidRDefault="00921428" w:rsidP="00921428"/>
    <w:bookmarkEnd w:id="1"/>
    <w:p w14:paraId="31287E3E" w14:textId="77777777" w:rsidR="00C0259E" w:rsidRPr="00C0259E" w:rsidRDefault="00C0259E" w:rsidP="00C0259E"/>
    <w:p w14:paraId="52BF8753" w14:textId="77777777" w:rsidR="00295D2C" w:rsidRPr="00295D2C" w:rsidRDefault="00295D2C" w:rsidP="00295D2C">
      <w:pPr>
        <w:rPr>
          <w:sz w:val="28"/>
          <w:szCs w:val="28"/>
        </w:rPr>
      </w:pPr>
    </w:p>
    <w:sectPr w:rsidR="00295D2C" w:rsidRPr="00295D2C" w:rsidSect="002F46AD">
      <w:footerReference w:type="default" r:id="rId2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6DD17" w14:textId="77777777" w:rsidR="00616A35" w:rsidRDefault="00616A35" w:rsidP="00F82933">
      <w:pPr>
        <w:spacing w:after="0" w:line="240" w:lineRule="auto"/>
      </w:pPr>
      <w:r>
        <w:separator/>
      </w:r>
    </w:p>
  </w:endnote>
  <w:endnote w:type="continuationSeparator" w:id="0">
    <w:p w14:paraId="7081ABEB" w14:textId="77777777" w:rsidR="00616A35" w:rsidRDefault="00616A35"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36184799"/>
      <w:docPartObj>
        <w:docPartGallery w:val="Page Numbers (Bottom of Page)"/>
        <w:docPartUnique/>
      </w:docPartObj>
    </w:sdtPr>
    <w:sdtEndPr>
      <w:rPr>
        <w:noProof/>
      </w:rPr>
    </w:sdtEndPr>
    <w:sdtContent>
      <w:p w14:paraId="6FBD7AA8" w14:textId="55012416" w:rsidR="005728D6" w:rsidRDefault="005728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8F41D" w14:textId="77777777" w:rsidR="005728D6" w:rsidRDefault="005728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97D701" w14:textId="77777777" w:rsidR="00616A35" w:rsidRDefault="00616A35" w:rsidP="00F82933">
      <w:pPr>
        <w:spacing w:after="0" w:line="240" w:lineRule="auto"/>
      </w:pPr>
      <w:r>
        <w:separator/>
      </w:r>
    </w:p>
  </w:footnote>
  <w:footnote w:type="continuationSeparator" w:id="0">
    <w:p w14:paraId="149E4423" w14:textId="77777777" w:rsidR="00616A35" w:rsidRDefault="00616A35"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2B8"/>
    <w:multiLevelType w:val="multilevel"/>
    <w:tmpl w:val="799246D0"/>
    <w:lvl w:ilvl="0">
      <w:start w:val="1"/>
      <w:numFmt w:val="decimal"/>
      <w:lvlText w:val="%1"/>
      <w:lvlJc w:val="left"/>
      <w:pPr>
        <w:ind w:left="0" w:hanging="360"/>
      </w:pPr>
      <w:rPr>
        <w:rFonts w:hint="default"/>
      </w:rPr>
    </w:lvl>
    <w:lvl w:ilvl="1">
      <w:start w:val="1"/>
      <w:numFmt w:val="decimal"/>
      <w:lvlText w:val="%1.%2"/>
      <w:lvlJc w:val="left"/>
      <w:pPr>
        <w:ind w:left="360" w:hanging="720"/>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720" w:hanging="1080"/>
      </w:pPr>
      <w:rPr>
        <w:rFonts w:hint="default"/>
      </w:rPr>
    </w:lvl>
    <w:lvl w:ilvl="4">
      <w:start w:val="1"/>
      <w:numFmt w:val="decimal"/>
      <w:lvlText w:val="%1.%2.%3.%4.%5"/>
      <w:lvlJc w:val="left"/>
      <w:pPr>
        <w:ind w:left="720" w:hanging="1080"/>
      </w:pPr>
      <w:rPr>
        <w:rFonts w:hint="default"/>
      </w:rPr>
    </w:lvl>
    <w:lvl w:ilvl="5">
      <w:start w:val="1"/>
      <w:numFmt w:val="decimal"/>
      <w:lvlText w:val="%1.%2.%3.%4.%5.%6"/>
      <w:lvlJc w:val="left"/>
      <w:pPr>
        <w:ind w:left="1080" w:hanging="1440"/>
      </w:pPr>
      <w:rPr>
        <w:rFonts w:hint="default"/>
      </w:rPr>
    </w:lvl>
    <w:lvl w:ilvl="6">
      <w:start w:val="1"/>
      <w:numFmt w:val="decimal"/>
      <w:lvlText w:val="%1.%2.%3.%4.%5.%6.%7"/>
      <w:lvlJc w:val="left"/>
      <w:pPr>
        <w:ind w:left="1440" w:hanging="1800"/>
      </w:pPr>
      <w:rPr>
        <w:rFonts w:hint="default"/>
      </w:rPr>
    </w:lvl>
    <w:lvl w:ilvl="7">
      <w:start w:val="1"/>
      <w:numFmt w:val="decimal"/>
      <w:lvlText w:val="%1.%2.%3.%4.%5.%6.%7.%8"/>
      <w:lvlJc w:val="left"/>
      <w:pPr>
        <w:ind w:left="1440" w:hanging="1800"/>
      </w:pPr>
      <w:rPr>
        <w:rFonts w:hint="default"/>
      </w:rPr>
    </w:lvl>
    <w:lvl w:ilvl="8">
      <w:start w:val="1"/>
      <w:numFmt w:val="decimal"/>
      <w:lvlText w:val="%1.%2.%3.%4.%5.%6.%7.%8.%9"/>
      <w:lvlJc w:val="left"/>
      <w:pPr>
        <w:ind w:left="180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7D26262"/>
    <w:multiLevelType w:val="hybridMultilevel"/>
    <w:tmpl w:val="BB3470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1"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3"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1884322351">
    <w:abstractNumId w:val="9"/>
  </w:num>
  <w:num w:numId="2" w16cid:durableId="1034235098">
    <w:abstractNumId w:val="14"/>
  </w:num>
  <w:num w:numId="3" w16cid:durableId="1639677902">
    <w:abstractNumId w:val="3"/>
  </w:num>
  <w:num w:numId="4" w16cid:durableId="1073041563">
    <w:abstractNumId w:val="11"/>
  </w:num>
  <w:num w:numId="5" w16cid:durableId="953177192">
    <w:abstractNumId w:val="16"/>
  </w:num>
  <w:num w:numId="6" w16cid:durableId="737553739">
    <w:abstractNumId w:val="13"/>
  </w:num>
  <w:num w:numId="7" w16cid:durableId="1642073857">
    <w:abstractNumId w:val="0"/>
  </w:num>
  <w:num w:numId="8" w16cid:durableId="196242267">
    <w:abstractNumId w:val="2"/>
  </w:num>
  <w:num w:numId="9" w16cid:durableId="1160777413">
    <w:abstractNumId w:val="12"/>
  </w:num>
  <w:num w:numId="10" w16cid:durableId="1983927180">
    <w:abstractNumId w:val="15"/>
  </w:num>
  <w:num w:numId="11" w16cid:durableId="503202866">
    <w:abstractNumId w:val="17"/>
  </w:num>
  <w:num w:numId="12" w16cid:durableId="579023934">
    <w:abstractNumId w:val="10"/>
  </w:num>
  <w:num w:numId="13" w16cid:durableId="901210717">
    <w:abstractNumId w:val="4"/>
  </w:num>
  <w:num w:numId="14" w16cid:durableId="894853052">
    <w:abstractNumId w:val="8"/>
  </w:num>
  <w:num w:numId="15" w16cid:durableId="918710634">
    <w:abstractNumId w:val="7"/>
  </w:num>
  <w:num w:numId="16" w16cid:durableId="462112622">
    <w:abstractNumId w:val="5"/>
  </w:num>
  <w:num w:numId="17" w16cid:durableId="1988825129">
    <w:abstractNumId w:val="1"/>
  </w:num>
  <w:num w:numId="18" w16cid:durableId="16127864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3590C"/>
    <w:rsid w:val="000478E2"/>
    <w:rsid w:val="000575A2"/>
    <w:rsid w:val="00061D62"/>
    <w:rsid w:val="00062B5B"/>
    <w:rsid w:val="0007298B"/>
    <w:rsid w:val="000906C3"/>
    <w:rsid w:val="000930C1"/>
    <w:rsid w:val="000C0F71"/>
    <w:rsid w:val="000C6542"/>
    <w:rsid w:val="000D213B"/>
    <w:rsid w:val="000D3492"/>
    <w:rsid w:val="000D5B74"/>
    <w:rsid w:val="000D7363"/>
    <w:rsid w:val="000F201F"/>
    <w:rsid w:val="00112940"/>
    <w:rsid w:val="00120C60"/>
    <w:rsid w:val="00147599"/>
    <w:rsid w:val="00150438"/>
    <w:rsid w:val="001628DC"/>
    <w:rsid w:val="0016718D"/>
    <w:rsid w:val="0018180C"/>
    <w:rsid w:val="00183578"/>
    <w:rsid w:val="00186007"/>
    <w:rsid w:val="001D3466"/>
    <w:rsid w:val="001F0204"/>
    <w:rsid w:val="002047D8"/>
    <w:rsid w:val="0021242E"/>
    <w:rsid w:val="002245BB"/>
    <w:rsid w:val="002278A5"/>
    <w:rsid w:val="0025242B"/>
    <w:rsid w:val="00255147"/>
    <w:rsid w:val="00261839"/>
    <w:rsid w:val="00270356"/>
    <w:rsid w:val="00271052"/>
    <w:rsid w:val="00273577"/>
    <w:rsid w:val="00280DDD"/>
    <w:rsid w:val="00284C8A"/>
    <w:rsid w:val="00294425"/>
    <w:rsid w:val="00295D2C"/>
    <w:rsid w:val="002A0F63"/>
    <w:rsid w:val="002B5565"/>
    <w:rsid w:val="002C3887"/>
    <w:rsid w:val="002D47C7"/>
    <w:rsid w:val="002E1F04"/>
    <w:rsid w:val="002F3484"/>
    <w:rsid w:val="002F46AD"/>
    <w:rsid w:val="003011B8"/>
    <w:rsid w:val="003219E5"/>
    <w:rsid w:val="00324557"/>
    <w:rsid w:val="003271BB"/>
    <w:rsid w:val="00336C9F"/>
    <w:rsid w:val="00341D89"/>
    <w:rsid w:val="00353EEA"/>
    <w:rsid w:val="00360492"/>
    <w:rsid w:val="00364CD4"/>
    <w:rsid w:val="003651D9"/>
    <w:rsid w:val="00382AF3"/>
    <w:rsid w:val="00391FD5"/>
    <w:rsid w:val="003936CC"/>
    <w:rsid w:val="003A7F15"/>
    <w:rsid w:val="003D2AD1"/>
    <w:rsid w:val="003F1A4C"/>
    <w:rsid w:val="00402736"/>
    <w:rsid w:val="0040604B"/>
    <w:rsid w:val="0041186D"/>
    <w:rsid w:val="0041257D"/>
    <w:rsid w:val="00413C7A"/>
    <w:rsid w:val="00435F81"/>
    <w:rsid w:val="00443C64"/>
    <w:rsid w:val="004466EB"/>
    <w:rsid w:val="00466800"/>
    <w:rsid w:val="004712A9"/>
    <w:rsid w:val="0047779E"/>
    <w:rsid w:val="004A04FD"/>
    <w:rsid w:val="004B4010"/>
    <w:rsid w:val="004B6F04"/>
    <w:rsid w:val="004C20F3"/>
    <w:rsid w:val="004D72D3"/>
    <w:rsid w:val="004F2371"/>
    <w:rsid w:val="0050121A"/>
    <w:rsid w:val="005012D6"/>
    <w:rsid w:val="00510450"/>
    <w:rsid w:val="00512789"/>
    <w:rsid w:val="005302F8"/>
    <w:rsid w:val="00536269"/>
    <w:rsid w:val="00536576"/>
    <w:rsid w:val="005433DC"/>
    <w:rsid w:val="005459CB"/>
    <w:rsid w:val="005657D8"/>
    <w:rsid w:val="005728D6"/>
    <w:rsid w:val="005873E6"/>
    <w:rsid w:val="00594E5E"/>
    <w:rsid w:val="005C0BD3"/>
    <w:rsid w:val="005C421E"/>
    <w:rsid w:val="005C5896"/>
    <w:rsid w:val="005D2685"/>
    <w:rsid w:val="005E279C"/>
    <w:rsid w:val="005F4067"/>
    <w:rsid w:val="0061479C"/>
    <w:rsid w:val="00616A35"/>
    <w:rsid w:val="00652022"/>
    <w:rsid w:val="00660A1C"/>
    <w:rsid w:val="00661A9A"/>
    <w:rsid w:val="00686F67"/>
    <w:rsid w:val="00692AA0"/>
    <w:rsid w:val="00695A6C"/>
    <w:rsid w:val="006A7CEC"/>
    <w:rsid w:val="006D45CD"/>
    <w:rsid w:val="006E3996"/>
    <w:rsid w:val="006F2008"/>
    <w:rsid w:val="00706A88"/>
    <w:rsid w:val="007132B2"/>
    <w:rsid w:val="00716E2B"/>
    <w:rsid w:val="007263C0"/>
    <w:rsid w:val="00761590"/>
    <w:rsid w:val="00766D4D"/>
    <w:rsid w:val="007748C1"/>
    <w:rsid w:val="007804DF"/>
    <w:rsid w:val="00782EB4"/>
    <w:rsid w:val="007879C9"/>
    <w:rsid w:val="0079430B"/>
    <w:rsid w:val="007B56F2"/>
    <w:rsid w:val="007C3D1B"/>
    <w:rsid w:val="007C5752"/>
    <w:rsid w:val="007F5EE3"/>
    <w:rsid w:val="007F61DD"/>
    <w:rsid w:val="0080162C"/>
    <w:rsid w:val="008045FC"/>
    <w:rsid w:val="00810CDC"/>
    <w:rsid w:val="008122AF"/>
    <w:rsid w:val="0082332C"/>
    <w:rsid w:val="008368B4"/>
    <w:rsid w:val="00863037"/>
    <w:rsid w:val="00874863"/>
    <w:rsid w:val="00886969"/>
    <w:rsid w:val="00891F24"/>
    <w:rsid w:val="008930AE"/>
    <w:rsid w:val="008A52F8"/>
    <w:rsid w:val="008A6DC7"/>
    <w:rsid w:val="008B1671"/>
    <w:rsid w:val="008C794E"/>
    <w:rsid w:val="008D00AA"/>
    <w:rsid w:val="008D2A7C"/>
    <w:rsid w:val="008F25BD"/>
    <w:rsid w:val="008F7EAD"/>
    <w:rsid w:val="00901A85"/>
    <w:rsid w:val="00916CD5"/>
    <w:rsid w:val="00921428"/>
    <w:rsid w:val="009236EC"/>
    <w:rsid w:val="00947CE7"/>
    <w:rsid w:val="00956626"/>
    <w:rsid w:val="00960C00"/>
    <w:rsid w:val="00961B62"/>
    <w:rsid w:val="009627E7"/>
    <w:rsid w:val="00962B4E"/>
    <w:rsid w:val="00981BEE"/>
    <w:rsid w:val="009820D2"/>
    <w:rsid w:val="00984EBD"/>
    <w:rsid w:val="00993F15"/>
    <w:rsid w:val="009C12FB"/>
    <w:rsid w:val="00A033A2"/>
    <w:rsid w:val="00A35715"/>
    <w:rsid w:val="00A3673B"/>
    <w:rsid w:val="00A528B8"/>
    <w:rsid w:val="00A52EA8"/>
    <w:rsid w:val="00A6027D"/>
    <w:rsid w:val="00A61195"/>
    <w:rsid w:val="00A71616"/>
    <w:rsid w:val="00A76860"/>
    <w:rsid w:val="00A847D9"/>
    <w:rsid w:val="00A87A83"/>
    <w:rsid w:val="00A92B7D"/>
    <w:rsid w:val="00AA1128"/>
    <w:rsid w:val="00AB2A5A"/>
    <w:rsid w:val="00AB2C61"/>
    <w:rsid w:val="00AC110F"/>
    <w:rsid w:val="00AC796A"/>
    <w:rsid w:val="00AF331E"/>
    <w:rsid w:val="00B00A99"/>
    <w:rsid w:val="00B17461"/>
    <w:rsid w:val="00B2330F"/>
    <w:rsid w:val="00B37186"/>
    <w:rsid w:val="00B441D3"/>
    <w:rsid w:val="00B47DF8"/>
    <w:rsid w:val="00B57D73"/>
    <w:rsid w:val="00B60581"/>
    <w:rsid w:val="00B6176C"/>
    <w:rsid w:val="00B77EF2"/>
    <w:rsid w:val="00B8032B"/>
    <w:rsid w:val="00B83378"/>
    <w:rsid w:val="00B86D7C"/>
    <w:rsid w:val="00BA5767"/>
    <w:rsid w:val="00BE46C6"/>
    <w:rsid w:val="00BF16E1"/>
    <w:rsid w:val="00C0259E"/>
    <w:rsid w:val="00C06F7E"/>
    <w:rsid w:val="00C173B5"/>
    <w:rsid w:val="00C22475"/>
    <w:rsid w:val="00C23D35"/>
    <w:rsid w:val="00C258C1"/>
    <w:rsid w:val="00C26BEE"/>
    <w:rsid w:val="00C47731"/>
    <w:rsid w:val="00C658B3"/>
    <w:rsid w:val="00C80013"/>
    <w:rsid w:val="00C91D4A"/>
    <w:rsid w:val="00C95E40"/>
    <w:rsid w:val="00CA3469"/>
    <w:rsid w:val="00CB2143"/>
    <w:rsid w:val="00CD3A16"/>
    <w:rsid w:val="00CE1783"/>
    <w:rsid w:val="00CE43D7"/>
    <w:rsid w:val="00D122FC"/>
    <w:rsid w:val="00D25B70"/>
    <w:rsid w:val="00D3588F"/>
    <w:rsid w:val="00D61D8C"/>
    <w:rsid w:val="00D741D1"/>
    <w:rsid w:val="00D92823"/>
    <w:rsid w:val="00DB4FD6"/>
    <w:rsid w:val="00DB5035"/>
    <w:rsid w:val="00DB7780"/>
    <w:rsid w:val="00DC7098"/>
    <w:rsid w:val="00DD1D71"/>
    <w:rsid w:val="00DD3BEE"/>
    <w:rsid w:val="00DE3134"/>
    <w:rsid w:val="00DE6670"/>
    <w:rsid w:val="00DF4A8D"/>
    <w:rsid w:val="00DF5B6D"/>
    <w:rsid w:val="00DF6C33"/>
    <w:rsid w:val="00E1345C"/>
    <w:rsid w:val="00E327F5"/>
    <w:rsid w:val="00E40E9A"/>
    <w:rsid w:val="00E51BFB"/>
    <w:rsid w:val="00E5210E"/>
    <w:rsid w:val="00E55931"/>
    <w:rsid w:val="00E563E7"/>
    <w:rsid w:val="00E63F64"/>
    <w:rsid w:val="00E7196F"/>
    <w:rsid w:val="00E71B00"/>
    <w:rsid w:val="00E8136D"/>
    <w:rsid w:val="00E9746A"/>
    <w:rsid w:val="00EB5427"/>
    <w:rsid w:val="00EC1737"/>
    <w:rsid w:val="00EF22F0"/>
    <w:rsid w:val="00EF6789"/>
    <w:rsid w:val="00EF6FD2"/>
    <w:rsid w:val="00F05F8F"/>
    <w:rsid w:val="00F10BCB"/>
    <w:rsid w:val="00F145B8"/>
    <w:rsid w:val="00F20B72"/>
    <w:rsid w:val="00F25FF5"/>
    <w:rsid w:val="00F30687"/>
    <w:rsid w:val="00F30C39"/>
    <w:rsid w:val="00F35A33"/>
    <w:rsid w:val="00F3616C"/>
    <w:rsid w:val="00F41F5E"/>
    <w:rsid w:val="00F5173F"/>
    <w:rsid w:val="00F627CF"/>
    <w:rsid w:val="00F82933"/>
    <w:rsid w:val="00F83DEB"/>
    <w:rsid w:val="00F85439"/>
    <w:rsid w:val="00F93FAB"/>
    <w:rsid w:val="00FA3760"/>
    <w:rsid w:val="00FB13EB"/>
    <w:rsid w:val="00FB1838"/>
    <w:rsid w:val="00FD0C0A"/>
    <w:rsid w:val="00FE349E"/>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Caption">
    <w:name w:val="caption"/>
    <w:basedOn w:val="Normal"/>
    <w:next w:val="Normal"/>
    <w:uiPriority w:val="35"/>
    <w:unhideWhenUsed/>
    <w:qFormat/>
    <w:rsid w:val="004027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627E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384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A838B4" w:rsidP="00A838B4">
          <w:pPr>
            <w:pStyle w:val="A0BECD625ACB4C66AECB31E714C352813"/>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A838B4" w:rsidP="00A838B4">
          <w:pPr>
            <w:pStyle w:val="99B794F072634504AE210EA6653E794A3"/>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A838B4" w:rsidP="00A838B4">
          <w:pPr>
            <w:pStyle w:val="CA1FC30902DB40A0AD0C428D8E52A2F13"/>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A838B4" w:rsidP="00A838B4">
          <w:pPr>
            <w:pStyle w:val="58389D3992EB4597B51B4ACF64F665AD3"/>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A838B4" w:rsidP="00A838B4">
          <w:pPr>
            <w:pStyle w:val="73622FF36A844256B5DA82F216B3980A3"/>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08753F"/>
    <w:rsid w:val="00147599"/>
    <w:rsid w:val="00153C8B"/>
    <w:rsid w:val="001D0DCE"/>
    <w:rsid w:val="00255147"/>
    <w:rsid w:val="002B564F"/>
    <w:rsid w:val="002B5D2B"/>
    <w:rsid w:val="002D3BAF"/>
    <w:rsid w:val="004C638B"/>
    <w:rsid w:val="004D72D3"/>
    <w:rsid w:val="0050121A"/>
    <w:rsid w:val="00546153"/>
    <w:rsid w:val="00652022"/>
    <w:rsid w:val="006935FB"/>
    <w:rsid w:val="006B5848"/>
    <w:rsid w:val="00705272"/>
    <w:rsid w:val="00810C90"/>
    <w:rsid w:val="00877EC7"/>
    <w:rsid w:val="00950724"/>
    <w:rsid w:val="00A45BD5"/>
    <w:rsid w:val="00A63B2F"/>
    <w:rsid w:val="00A838B4"/>
    <w:rsid w:val="00C80013"/>
    <w:rsid w:val="00D308D6"/>
    <w:rsid w:val="00E327F5"/>
    <w:rsid w:val="00EE362F"/>
    <w:rsid w:val="00F06AE9"/>
    <w:rsid w:val="00F3696C"/>
    <w:rsid w:val="00F50094"/>
    <w:rsid w:val="00F83DEB"/>
    <w:rsid w:val="00F94AC0"/>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6AE9"/>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3">
    <w:name w:val="A0BECD625ACB4C66AECB31E714C352813"/>
    <w:rsid w:val="00A838B4"/>
    <w:rPr>
      <w:rFonts w:ascii="Arial" w:eastAsiaTheme="minorHAnsi" w:hAnsi="Arial"/>
      <w:sz w:val="24"/>
      <w:lang w:eastAsia="en-US"/>
    </w:rPr>
  </w:style>
  <w:style w:type="paragraph" w:customStyle="1" w:styleId="99B794F072634504AE210EA6653E794A3">
    <w:name w:val="99B794F072634504AE210EA6653E794A3"/>
    <w:rsid w:val="00A838B4"/>
    <w:rPr>
      <w:rFonts w:ascii="Arial" w:eastAsiaTheme="minorHAnsi" w:hAnsi="Arial"/>
      <w:sz w:val="24"/>
      <w:lang w:eastAsia="en-US"/>
    </w:rPr>
  </w:style>
  <w:style w:type="paragraph" w:customStyle="1" w:styleId="CA1FC30902DB40A0AD0C428D8E52A2F13">
    <w:name w:val="CA1FC30902DB40A0AD0C428D8E52A2F13"/>
    <w:rsid w:val="00A838B4"/>
    <w:rPr>
      <w:rFonts w:ascii="Arial" w:eastAsiaTheme="minorHAnsi" w:hAnsi="Arial"/>
      <w:sz w:val="24"/>
      <w:lang w:eastAsia="en-US"/>
    </w:rPr>
  </w:style>
  <w:style w:type="paragraph" w:customStyle="1" w:styleId="58389D3992EB4597B51B4ACF64F665AD3">
    <w:name w:val="58389D3992EB4597B51B4ACF64F665AD3"/>
    <w:rsid w:val="00A838B4"/>
    <w:rPr>
      <w:rFonts w:ascii="Arial" w:eastAsiaTheme="minorHAnsi" w:hAnsi="Arial"/>
      <w:sz w:val="24"/>
      <w:lang w:eastAsia="en-US"/>
    </w:rPr>
  </w:style>
  <w:style w:type="paragraph" w:customStyle="1" w:styleId="73622FF36A844256B5DA82F216B3980A3">
    <w:name w:val="73622FF36A844256B5DA82F216B3980A3"/>
    <w:rsid w:val="00A838B4"/>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D2CF64-950D-42C6-B60F-8B17C0080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Ujjwal Adhikari</dc:creator>
  <cp:keywords/>
  <dc:description/>
  <cp:lastModifiedBy>Alisha Maharjan</cp:lastModifiedBy>
  <cp:revision>5</cp:revision>
  <cp:lastPrinted>2025-04-12T18:01:00Z</cp:lastPrinted>
  <dcterms:created xsi:type="dcterms:W3CDTF">2025-04-12T16:55:00Z</dcterms:created>
  <dcterms:modified xsi:type="dcterms:W3CDTF">2025-04-12T18:02:00Z</dcterms:modified>
</cp:coreProperties>
</file>